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7281F73E" w:rsidR="005E4208" w:rsidRDefault="005411E3" w:rsidP="00ED70CE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avonddienst op zondag </w:t>
      </w:r>
      <w:r w:rsidR="002D79F0">
        <w:rPr>
          <w:b/>
          <w:bCs/>
          <w:i/>
          <w:iCs/>
          <w:sz w:val="32"/>
          <w:szCs w:val="32"/>
        </w:rPr>
        <w:t>2</w:t>
      </w:r>
      <w:r w:rsidR="00E40264">
        <w:rPr>
          <w:b/>
          <w:bCs/>
          <w:i/>
          <w:iCs/>
          <w:sz w:val="32"/>
          <w:szCs w:val="32"/>
        </w:rPr>
        <w:t>7 augustus</w:t>
      </w:r>
      <w:r w:rsidR="00DB0C9F" w:rsidRPr="00C2108D">
        <w:rPr>
          <w:b/>
          <w:bCs/>
          <w:i/>
          <w:iCs/>
          <w:sz w:val="32"/>
          <w:szCs w:val="32"/>
        </w:rPr>
        <w:t xml:space="preserve"> </w:t>
      </w:r>
      <w:r w:rsidRPr="00C2108D">
        <w:rPr>
          <w:b/>
          <w:bCs/>
          <w:i/>
          <w:iCs/>
          <w:sz w:val="32"/>
          <w:szCs w:val="32"/>
        </w:rPr>
        <w:t>202</w:t>
      </w:r>
      <w:r w:rsidR="0008694C">
        <w:rPr>
          <w:b/>
          <w:bCs/>
          <w:i/>
          <w:iCs/>
          <w:sz w:val="32"/>
          <w:szCs w:val="32"/>
        </w:rPr>
        <w:t>3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7A188705" w14:textId="4C46F276" w:rsidR="005411E3" w:rsidRPr="00C2108D" w:rsidRDefault="00EB225C" w:rsidP="00ED70CE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om 19.00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2182CE79" w14:textId="77777777" w:rsidR="00054854" w:rsidRDefault="00054854" w:rsidP="00B57CF8">
      <w:pPr>
        <w:pStyle w:val="Geenafstand"/>
      </w:pPr>
    </w:p>
    <w:p w14:paraId="73FEC3A1" w14:textId="5FD405FF" w:rsidR="005824CB" w:rsidRDefault="005411E3" w:rsidP="005824CB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</w:t>
      </w:r>
      <w:r w:rsidR="00E40264">
        <w:rPr>
          <w:b/>
          <w:bCs/>
          <w:sz w:val="24"/>
          <w:szCs w:val="24"/>
        </w:rPr>
        <w:t>s. D.M. v.d. Linde</w:t>
      </w:r>
    </w:p>
    <w:p w14:paraId="625BC62D" w14:textId="0B8A8407" w:rsidR="00DB0C9F" w:rsidRPr="00AD3DF8" w:rsidRDefault="00EB225C" w:rsidP="005824CB">
      <w:pPr>
        <w:pStyle w:val="Geenafstand"/>
        <w:rPr>
          <w:b/>
          <w:bCs/>
          <w:sz w:val="24"/>
          <w:szCs w:val="24"/>
        </w:rPr>
        <w:sectPr w:rsidR="00DB0C9F" w:rsidRPr="00AD3DF8" w:rsidSect="00C2108D">
          <w:footerReference w:type="default" r:id="rId8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  <w:r w:rsidRPr="00BE7B14">
        <w:rPr>
          <w:b/>
          <w:bCs/>
          <w:sz w:val="24"/>
          <w:szCs w:val="24"/>
        </w:rPr>
        <w:t>Organist</w:t>
      </w:r>
      <w:r w:rsidRPr="00BE7B14">
        <w:rPr>
          <w:b/>
          <w:bCs/>
          <w:sz w:val="24"/>
          <w:szCs w:val="24"/>
        </w:rPr>
        <w:tab/>
        <w:t xml:space="preserve">: </w:t>
      </w:r>
      <w:r w:rsidR="00487252" w:rsidRPr="00BE7B14">
        <w:rPr>
          <w:b/>
          <w:bCs/>
          <w:sz w:val="24"/>
          <w:szCs w:val="24"/>
        </w:rPr>
        <w:t>dhr.</w:t>
      </w:r>
      <w:r w:rsidR="005512E1">
        <w:rPr>
          <w:b/>
          <w:bCs/>
          <w:sz w:val="24"/>
          <w:szCs w:val="24"/>
        </w:rPr>
        <w:t xml:space="preserve"> </w:t>
      </w:r>
      <w:r w:rsidR="00E40264">
        <w:rPr>
          <w:b/>
          <w:bCs/>
          <w:sz w:val="24"/>
          <w:szCs w:val="24"/>
        </w:rPr>
        <w:t>G. van de Put</w:t>
      </w:r>
    </w:p>
    <w:p w14:paraId="5C4C4272" w14:textId="7A7382CD" w:rsidR="009C57F0" w:rsidRPr="00E046C6" w:rsidRDefault="009C57F0" w:rsidP="009C57F0">
      <w:pPr>
        <w:pStyle w:val="Geenafstand"/>
        <w:rPr>
          <w:b/>
          <w:bCs/>
        </w:rPr>
      </w:pPr>
    </w:p>
    <w:p w14:paraId="749DFC95" w14:textId="77777777" w:rsidR="009C57F0" w:rsidRDefault="009C57F0" w:rsidP="009C57F0">
      <w:pPr>
        <w:pStyle w:val="Geenafstand"/>
        <w:sectPr w:rsidR="009C57F0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4FA1820" w14:textId="77777777" w:rsidR="00A543A5" w:rsidRDefault="00A543A5" w:rsidP="00B57CF8">
      <w:pPr>
        <w:pStyle w:val="Geenafstand"/>
        <w:rPr>
          <w:b/>
          <w:bCs/>
        </w:rPr>
        <w:sectPr w:rsidR="00A543A5" w:rsidSect="00A543A5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2A6C001" w14:textId="0E7D170F" w:rsidR="003F5785" w:rsidRPr="005270BC" w:rsidRDefault="003F5785" w:rsidP="005270BC">
      <w:pPr>
        <w:pStyle w:val="Geenafstand"/>
        <w:rPr>
          <w:b/>
          <w:bCs/>
        </w:rPr>
        <w:sectPr w:rsidR="003F5785" w:rsidRPr="005270B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rPr>
          <w:b/>
          <w:bCs/>
        </w:rPr>
        <w:t xml:space="preserve">Zingen </w:t>
      </w:r>
      <w:r w:rsidR="00413281">
        <w:rPr>
          <w:b/>
          <w:bCs/>
        </w:rPr>
        <w:t>Psalm 84</w:t>
      </w:r>
      <w:r w:rsidR="00D96D82">
        <w:rPr>
          <w:b/>
          <w:bCs/>
        </w:rPr>
        <w:t>:</w:t>
      </w:r>
      <w:r w:rsidR="005824CB">
        <w:rPr>
          <w:b/>
          <w:bCs/>
        </w:rPr>
        <w:t xml:space="preserve"> 1</w:t>
      </w:r>
      <w:r w:rsidR="00035081">
        <w:rPr>
          <w:b/>
          <w:bCs/>
        </w:rPr>
        <w:t xml:space="preserve"> en</w:t>
      </w:r>
      <w:r w:rsidR="0008694C">
        <w:rPr>
          <w:b/>
          <w:bCs/>
        </w:rPr>
        <w:t xml:space="preserve"> </w:t>
      </w:r>
      <w:r w:rsidR="00D13F1E">
        <w:rPr>
          <w:b/>
          <w:bCs/>
        </w:rPr>
        <w:t>2</w:t>
      </w:r>
      <w:r w:rsidR="0008694C">
        <w:rPr>
          <w:b/>
          <w:bCs/>
        </w:rPr>
        <w:t xml:space="preserve"> </w:t>
      </w:r>
      <w:r w:rsidR="005270BC">
        <w:rPr>
          <w:b/>
          <w:bCs/>
        </w:rPr>
        <w:t>(</w:t>
      </w:r>
      <w:r w:rsidR="00413281">
        <w:rPr>
          <w:b/>
          <w:bCs/>
        </w:rPr>
        <w:t>OB</w:t>
      </w:r>
      <w:r w:rsidR="005270BC">
        <w:rPr>
          <w:b/>
          <w:bCs/>
        </w:rPr>
        <w:t>)</w:t>
      </w:r>
    </w:p>
    <w:p w14:paraId="53FC0A59" w14:textId="23186E00" w:rsidR="00624049" w:rsidRDefault="00624049" w:rsidP="00413281">
      <w:pPr>
        <w:pStyle w:val="Geenafstand"/>
      </w:pPr>
      <w:r>
        <w:t>1</w:t>
      </w:r>
    </w:p>
    <w:p w14:paraId="65B91EE4" w14:textId="0408784E" w:rsidR="00413281" w:rsidRDefault="00413281" w:rsidP="00413281">
      <w:pPr>
        <w:pStyle w:val="Geenafstand"/>
      </w:pPr>
      <w:r>
        <w:t xml:space="preserve">Hoe </w:t>
      </w:r>
      <w:proofErr w:type="spellStart"/>
      <w:r>
        <w:t>lief'lijk</w:t>
      </w:r>
      <w:proofErr w:type="spellEnd"/>
      <w:r>
        <w:t>, hoe vol heilgenot,</w:t>
      </w:r>
    </w:p>
    <w:p w14:paraId="09E30D23" w14:textId="77777777" w:rsidR="00413281" w:rsidRDefault="00413281" w:rsidP="00413281">
      <w:pPr>
        <w:pStyle w:val="Geenafstand"/>
      </w:pPr>
      <w:r>
        <w:t>O HEER, der legerscharen God,</w:t>
      </w:r>
    </w:p>
    <w:p w14:paraId="667BB84D" w14:textId="77777777" w:rsidR="00413281" w:rsidRDefault="00413281" w:rsidP="00413281">
      <w:pPr>
        <w:pStyle w:val="Geenafstand"/>
      </w:pPr>
      <w:r>
        <w:t>Zijn mij Uw huis en tempelzangen!</w:t>
      </w:r>
    </w:p>
    <w:p w14:paraId="335A51D7" w14:textId="77777777" w:rsidR="00413281" w:rsidRDefault="00413281" w:rsidP="00413281">
      <w:pPr>
        <w:pStyle w:val="Geenafstand"/>
      </w:pPr>
      <w:r>
        <w:t xml:space="preserve">Hoe branden mijn </w:t>
      </w:r>
      <w:proofErr w:type="spellStart"/>
      <w:r>
        <w:t>genegenheên</w:t>
      </w:r>
      <w:proofErr w:type="spellEnd"/>
      <w:r>
        <w:t>,</w:t>
      </w:r>
    </w:p>
    <w:p w14:paraId="2B028637" w14:textId="77777777" w:rsidR="00413281" w:rsidRDefault="00413281" w:rsidP="00413281">
      <w:pPr>
        <w:pStyle w:val="Geenafstand"/>
      </w:pPr>
      <w:r>
        <w:t xml:space="preserve">Om 's HEEREN voorhof in te </w:t>
      </w:r>
      <w:proofErr w:type="spellStart"/>
      <w:r>
        <w:t>treên</w:t>
      </w:r>
      <w:proofErr w:type="spellEnd"/>
      <w:r>
        <w:t>!</w:t>
      </w:r>
    </w:p>
    <w:p w14:paraId="1AE3AF0B" w14:textId="77777777" w:rsidR="00413281" w:rsidRDefault="00413281" w:rsidP="00413281">
      <w:pPr>
        <w:pStyle w:val="Geenafstand"/>
      </w:pPr>
      <w:r>
        <w:t>Mijn ziel bezwijkt van sterk verlangen;</w:t>
      </w:r>
    </w:p>
    <w:p w14:paraId="2BBF0247" w14:textId="77777777" w:rsidR="00413281" w:rsidRDefault="00413281" w:rsidP="00413281">
      <w:pPr>
        <w:pStyle w:val="Geenafstand"/>
      </w:pPr>
      <w:r>
        <w:t>Mijn hart roept uit tot God, Die leeft,</w:t>
      </w:r>
    </w:p>
    <w:p w14:paraId="57DEADF6" w14:textId="59C729FE" w:rsidR="00D13F1E" w:rsidRDefault="00413281" w:rsidP="00413281">
      <w:pPr>
        <w:pStyle w:val="Geenafstand"/>
      </w:pPr>
      <w:r>
        <w:t>En aan mijn ziel het leven geeft.</w:t>
      </w:r>
    </w:p>
    <w:p w14:paraId="57ED2F75" w14:textId="77777777" w:rsidR="00624049" w:rsidRDefault="00624049" w:rsidP="00413281">
      <w:pPr>
        <w:pStyle w:val="Geenafstand"/>
      </w:pPr>
    </w:p>
    <w:p w14:paraId="7F6F886A" w14:textId="74D13D85" w:rsidR="00624049" w:rsidRDefault="00624049" w:rsidP="00413281">
      <w:pPr>
        <w:pStyle w:val="Geenafstand"/>
      </w:pPr>
      <w:r>
        <w:t>2</w:t>
      </w:r>
    </w:p>
    <w:p w14:paraId="02DF68EA" w14:textId="77777777" w:rsidR="00624049" w:rsidRDefault="00624049" w:rsidP="00624049">
      <w:pPr>
        <w:pStyle w:val="Geenafstand"/>
      </w:pPr>
      <w:r>
        <w:t>Zelfs vindt de mus een huis, o HEER,</w:t>
      </w:r>
    </w:p>
    <w:p w14:paraId="4FC877BA" w14:textId="77777777" w:rsidR="00624049" w:rsidRDefault="00624049" w:rsidP="00624049">
      <w:pPr>
        <w:pStyle w:val="Geenafstand"/>
      </w:pPr>
      <w:r>
        <w:t>De zwaluw legt haar jongskens neer</w:t>
      </w:r>
    </w:p>
    <w:p w14:paraId="58A6068B" w14:textId="77777777" w:rsidR="00624049" w:rsidRDefault="00624049" w:rsidP="00624049">
      <w:pPr>
        <w:pStyle w:val="Geenafstand"/>
      </w:pPr>
      <w:r>
        <w:t>In 't kunstig nest bij Uw altaren,</w:t>
      </w:r>
    </w:p>
    <w:p w14:paraId="7455E985" w14:textId="77777777" w:rsidR="00624049" w:rsidRDefault="00624049" w:rsidP="00624049">
      <w:pPr>
        <w:pStyle w:val="Geenafstand"/>
      </w:pPr>
      <w:r>
        <w:t>Bij U, mijn Koning en mijn God,</w:t>
      </w:r>
    </w:p>
    <w:p w14:paraId="1EEC8A28" w14:textId="77777777" w:rsidR="00624049" w:rsidRDefault="00624049" w:rsidP="00624049">
      <w:pPr>
        <w:pStyle w:val="Geenafstand"/>
      </w:pPr>
      <w:r>
        <w:t>Verwacht mijn ziel een heilrijk lot;</w:t>
      </w:r>
    </w:p>
    <w:p w14:paraId="737CD74D" w14:textId="77777777" w:rsidR="00624049" w:rsidRDefault="00624049" w:rsidP="00624049">
      <w:pPr>
        <w:pStyle w:val="Geenafstand"/>
      </w:pPr>
      <w:r>
        <w:t>Geduchte HEER der legerscharen,</w:t>
      </w:r>
    </w:p>
    <w:p w14:paraId="175C9CB6" w14:textId="77777777" w:rsidR="00624049" w:rsidRDefault="00624049" w:rsidP="00624049">
      <w:pPr>
        <w:pStyle w:val="Geenafstand"/>
      </w:pPr>
      <w:r>
        <w:t>Welzalig hij, die bij U woont,</w:t>
      </w:r>
    </w:p>
    <w:p w14:paraId="2D2F478E" w14:textId="56F4AFC8" w:rsidR="00624049" w:rsidRDefault="00624049" w:rsidP="00624049">
      <w:pPr>
        <w:pStyle w:val="Geenafstand"/>
      </w:pPr>
      <w:proofErr w:type="spellStart"/>
      <w:r>
        <w:t>Gestaâg</w:t>
      </w:r>
      <w:proofErr w:type="spellEnd"/>
      <w:r>
        <w:t xml:space="preserve"> U prijst en eerbied toont.</w:t>
      </w:r>
    </w:p>
    <w:p w14:paraId="0DB4A6F7" w14:textId="77777777" w:rsidR="00624049" w:rsidRDefault="00624049" w:rsidP="00413281">
      <w:pPr>
        <w:pStyle w:val="Geenafstand"/>
        <w:sectPr w:rsidR="00624049" w:rsidSect="00624049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771BD0C0" w14:textId="77AD6BC6" w:rsidR="005411E3" w:rsidRDefault="00413281" w:rsidP="00B57CF8">
      <w:pPr>
        <w:pStyle w:val="Geenafstand"/>
        <w:rPr>
          <w:b/>
          <w:bCs/>
        </w:rPr>
      </w:pPr>
      <w:r>
        <w:rPr>
          <w:b/>
          <w:bCs/>
        </w:rPr>
        <w:t xml:space="preserve">Bemoediging </w:t>
      </w:r>
      <w:r w:rsidR="005411E3" w:rsidRPr="00B57CF8">
        <w:rPr>
          <w:b/>
          <w:bCs/>
        </w:rPr>
        <w:t>en groet</w:t>
      </w:r>
    </w:p>
    <w:p w14:paraId="388D56DC" w14:textId="69141F69" w:rsidR="00742D67" w:rsidRDefault="00742D67" w:rsidP="00261D1D">
      <w:pPr>
        <w:pStyle w:val="Geenafstand"/>
        <w:rPr>
          <w:b/>
          <w:bCs/>
        </w:rPr>
      </w:pPr>
      <w:bookmarkStart w:id="0" w:name="_Hlk102762033"/>
    </w:p>
    <w:p w14:paraId="08F42152" w14:textId="23032947" w:rsidR="00261D1D" w:rsidRDefault="00261D1D" w:rsidP="00261D1D">
      <w:pPr>
        <w:pStyle w:val="Geenafstand"/>
        <w:rPr>
          <w:b/>
          <w:bCs/>
        </w:rPr>
      </w:pPr>
      <w:bookmarkStart w:id="1" w:name="_Hlk131694171"/>
      <w:bookmarkStart w:id="2" w:name="_Hlk143852180"/>
      <w:r w:rsidRPr="00BD32BA">
        <w:rPr>
          <w:b/>
          <w:bCs/>
        </w:rPr>
        <w:t>Zingen</w:t>
      </w:r>
      <w:r w:rsidR="00C20902">
        <w:rPr>
          <w:b/>
          <w:bCs/>
        </w:rPr>
        <w:t xml:space="preserve"> </w:t>
      </w:r>
      <w:r w:rsidR="00E0585E">
        <w:rPr>
          <w:b/>
          <w:bCs/>
        </w:rPr>
        <w:t xml:space="preserve">Psalm </w:t>
      </w:r>
      <w:r w:rsidR="00413281">
        <w:rPr>
          <w:b/>
          <w:bCs/>
        </w:rPr>
        <w:t>84</w:t>
      </w:r>
      <w:r w:rsidR="00E0585E">
        <w:rPr>
          <w:b/>
          <w:bCs/>
        </w:rPr>
        <w:t xml:space="preserve">: </w:t>
      </w:r>
      <w:r w:rsidR="00D13F1E">
        <w:rPr>
          <w:b/>
          <w:bCs/>
        </w:rPr>
        <w:t>3</w:t>
      </w:r>
      <w:r w:rsidR="00E0585E">
        <w:rPr>
          <w:b/>
          <w:bCs/>
        </w:rPr>
        <w:t xml:space="preserve"> (</w:t>
      </w:r>
      <w:r w:rsidR="00341630">
        <w:rPr>
          <w:b/>
          <w:bCs/>
        </w:rPr>
        <w:t>OB</w:t>
      </w:r>
      <w:r w:rsidR="00E0585E">
        <w:rPr>
          <w:b/>
          <w:bCs/>
        </w:rPr>
        <w:t>)</w:t>
      </w:r>
    </w:p>
    <w:bookmarkEnd w:id="0"/>
    <w:bookmarkEnd w:id="1"/>
    <w:p w14:paraId="52F04800" w14:textId="77777777" w:rsidR="00413281" w:rsidRDefault="00413281" w:rsidP="00413281">
      <w:pPr>
        <w:pStyle w:val="Geenafstand"/>
      </w:pPr>
      <w:r>
        <w:t>Welzalig hij, die al zijn kracht</w:t>
      </w:r>
    </w:p>
    <w:p w14:paraId="6707055C" w14:textId="77777777" w:rsidR="00413281" w:rsidRDefault="00413281" w:rsidP="00413281">
      <w:pPr>
        <w:pStyle w:val="Geenafstand"/>
      </w:pPr>
      <w:r>
        <w:t>En hulp alleen van U verwacht,</w:t>
      </w:r>
    </w:p>
    <w:p w14:paraId="136580B4" w14:textId="77777777" w:rsidR="00413281" w:rsidRDefault="00413281" w:rsidP="00413281">
      <w:pPr>
        <w:pStyle w:val="Geenafstand"/>
      </w:pPr>
      <w:r>
        <w:t xml:space="preserve">Die kiest de </w:t>
      </w:r>
      <w:proofErr w:type="spellStart"/>
      <w:r>
        <w:t>welgebaande</w:t>
      </w:r>
      <w:proofErr w:type="spellEnd"/>
      <w:r>
        <w:t xml:space="preserve"> wegen;</w:t>
      </w:r>
    </w:p>
    <w:p w14:paraId="38072A8B" w14:textId="77777777" w:rsidR="00413281" w:rsidRDefault="00413281" w:rsidP="00413281">
      <w:pPr>
        <w:pStyle w:val="Geenafstand"/>
      </w:pPr>
      <w:r>
        <w:t>Steekt hen de hete middagzon</w:t>
      </w:r>
    </w:p>
    <w:p w14:paraId="05F7F655" w14:textId="77777777" w:rsidR="00413281" w:rsidRDefault="00413281" w:rsidP="00413281">
      <w:pPr>
        <w:pStyle w:val="Geenafstand"/>
      </w:pPr>
      <w:r>
        <w:t xml:space="preserve">In 't </w:t>
      </w:r>
      <w:proofErr w:type="spellStart"/>
      <w:r>
        <w:t>moerbeidal</w:t>
      </w:r>
      <w:proofErr w:type="spellEnd"/>
      <w:r>
        <w:t>, Gij zijt hun bron,</w:t>
      </w:r>
    </w:p>
    <w:p w14:paraId="14B1DA92" w14:textId="77777777" w:rsidR="00413281" w:rsidRDefault="00413281" w:rsidP="00413281">
      <w:pPr>
        <w:pStyle w:val="Geenafstand"/>
      </w:pPr>
      <w:r>
        <w:t xml:space="preserve">En stort op hen een </w:t>
      </w:r>
      <w:proofErr w:type="spellStart"/>
      <w:r>
        <w:t>milden</w:t>
      </w:r>
      <w:proofErr w:type="spellEnd"/>
      <w:r>
        <w:t xml:space="preserve"> regen,</w:t>
      </w:r>
    </w:p>
    <w:p w14:paraId="061AD5A7" w14:textId="77777777" w:rsidR="00413281" w:rsidRDefault="00413281" w:rsidP="00413281">
      <w:pPr>
        <w:pStyle w:val="Geenafstand"/>
      </w:pPr>
      <w:r>
        <w:t>Een regen, die hen overdekt,</w:t>
      </w:r>
    </w:p>
    <w:p w14:paraId="0C1EE6AE" w14:textId="4E832D80" w:rsidR="00D13F1E" w:rsidRDefault="00413281" w:rsidP="00413281">
      <w:pPr>
        <w:pStyle w:val="Geenafstand"/>
      </w:pPr>
      <w:r>
        <w:t>Verkwikt, en hun tot zegen strekt.</w:t>
      </w:r>
    </w:p>
    <w:bookmarkEnd w:id="2"/>
    <w:p w14:paraId="7910BDBD" w14:textId="77777777" w:rsidR="00D13F1E" w:rsidRDefault="00D13F1E" w:rsidP="00D13F1E">
      <w:pPr>
        <w:pStyle w:val="Geenafstand"/>
        <w:sectPr w:rsidR="00D13F1E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01847DF" w14:textId="77777777" w:rsidR="00413281" w:rsidRDefault="00413281" w:rsidP="009C57F0">
      <w:pPr>
        <w:pStyle w:val="Geenafstand"/>
        <w:rPr>
          <w:b/>
          <w:bCs/>
        </w:rPr>
      </w:pPr>
    </w:p>
    <w:p w14:paraId="6B875550" w14:textId="2B3C55D7" w:rsidR="00413281" w:rsidRDefault="00413281" w:rsidP="00413281">
      <w:pPr>
        <w:pStyle w:val="Geenafstand"/>
        <w:rPr>
          <w:b/>
          <w:bCs/>
        </w:rPr>
      </w:pPr>
      <w:r w:rsidRPr="00413281">
        <w:rPr>
          <w:b/>
          <w:bCs/>
        </w:rPr>
        <w:t xml:space="preserve">Geloofsbelijdenis </w:t>
      </w:r>
    </w:p>
    <w:p w14:paraId="7B03CE1D" w14:textId="77777777" w:rsidR="00413281" w:rsidRDefault="00413281" w:rsidP="00413281">
      <w:pPr>
        <w:pStyle w:val="Geenafstand"/>
        <w:rPr>
          <w:b/>
          <w:bCs/>
        </w:rPr>
      </w:pPr>
    </w:p>
    <w:p w14:paraId="47F164BA" w14:textId="5900306F" w:rsidR="00413281" w:rsidRPr="00413281" w:rsidRDefault="00413281" w:rsidP="00413281">
      <w:pPr>
        <w:pStyle w:val="Geenafstand"/>
        <w:rPr>
          <w:b/>
          <w:bCs/>
        </w:rPr>
      </w:pPr>
      <w:r w:rsidRPr="00413281">
        <w:rPr>
          <w:b/>
          <w:bCs/>
        </w:rPr>
        <w:t>Zingen Psalm 8</w:t>
      </w:r>
      <w:r w:rsidR="00624049">
        <w:rPr>
          <w:b/>
          <w:bCs/>
        </w:rPr>
        <w:t>6</w:t>
      </w:r>
      <w:r w:rsidRPr="00413281">
        <w:rPr>
          <w:b/>
          <w:bCs/>
        </w:rPr>
        <w:t xml:space="preserve">: </w:t>
      </w:r>
      <w:r>
        <w:rPr>
          <w:b/>
          <w:bCs/>
        </w:rPr>
        <w:t>6</w:t>
      </w:r>
      <w:r w:rsidRPr="00413281">
        <w:rPr>
          <w:b/>
          <w:bCs/>
        </w:rPr>
        <w:t xml:space="preserve"> (OB)</w:t>
      </w:r>
    </w:p>
    <w:p w14:paraId="48F63D36" w14:textId="77777777" w:rsidR="00624049" w:rsidRDefault="00624049" w:rsidP="00624049">
      <w:pPr>
        <w:pStyle w:val="Geenafstand"/>
      </w:pPr>
      <w:r>
        <w:t xml:space="preserve">Leer mij naar Uw wil te </w:t>
      </w:r>
      <w:proofErr w:type="spellStart"/>
      <w:r>
        <w:t>hand'len</w:t>
      </w:r>
      <w:proofErr w:type="spellEnd"/>
      <w:r>
        <w:t>,</w:t>
      </w:r>
    </w:p>
    <w:p w14:paraId="29970A20" w14:textId="77777777" w:rsidR="00624049" w:rsidRDefault="00624049" w:rsidP="00624049">
      <w:pPr>
        <w:pStyle w:val="Geenafstand"/>
      </w:pPr>
      <w:r>
        <w:t xml:space="preserve">'k Zal dan in Uw waarheid </w:t>
      </w:r>
      <w:proofErr w:type="spellStart"/>
      <w:r>
        <w:t>wand'len</w:t>
      </w:r>
      <w:proofErr w:type="spellEnd"/>
      <w:r>
        <w:t>;</w:t>
      </w:r>
    </w:p>
    <w:p w14:paraId="226C285F" w14:textId="77777777" w:rsidR="00624049" w:rsidRDefault="00624049" w:rsidP="00624049">
      <w:pPr>
        <w:pStyle w:val="Geenafstand"/>
      </w:pPr>
      <w:r>
        <w:t xml:space="preserve">Neig mijn hart, en voeg het </w:t>
      </w:r>
      <w:proofErr w:type="spellStart"/>
      <w:r>
        <w:t>saâm</w:t>
      </w:r>
      <w:proofErr w:type="spellEnd"/>
    </w:p>
    <w:p w14:paraId="2A558793" w14:textId="77777777" w:rsidR="00624049" w:rsidRDefault="00624049" w:rsidP="00624049">
      <w:pPr>
        <w:pStyle w:val="Geenafstand"/>
      </w:pPr>
      <w:r>
        <w:t>Tot de vrees van Uwen naam.</w:t>
      </w:r>
    </w:p>
    <w:p w14:paraId="2E3EDBAF" w14:textId="77777777" w:rsidR="00624049" w:rsidRDefault="00624049" w:rsidP="00624049">
      <w:pPr>
        <w:pStyle w:val="Geenafstand"/>
      </w:pPr>
      <w:r>
        <w:t>HEER, mijn God, ik zal U loven,</w:t>
      </w:r>
    </w:p>
    <w:p w14:paraId="3C7E94C7" w14:textId="77777777" w:rsidR="00624049" w:rsidRDefault="00624049" w:rsidP="00624049">
      <w:pPr>
        <w:pStyle w:val="Geenafstand"/>
      </w:pPr>
      <w:r>
        <w:t>Heffen 't ganse hart naar boven;</w:t>
      </w:r>
    </w:p>
    <w:p w14:paraId="5F1E65B7" w14:textId="77777777" w:rsidR="00624049" w:rsidRDefault="00624049" w:rsidP="00624049">
      <w:pPr>
        <w:pStyle w:val="Geenafstand"/>
      </w:pPr>
      <w:r>
        <w:t>'k Zal Uw naam en majesteit</w:t>
      </w:r>
    </w:p>
    <w:p w14:paraId="3C252AEE" w14:textId="2C310C00" w:rsidR="00413281" w:rsidRDefault="00624049" w:rsidP="00624049">
      <w:pPr>
        <w:pStyle w:val="Geenafstand"/>
      </w:pPr>
      <w:r>
        <w:t>Eren tot in eeuwigheid.</w:t>
      </w:r>
    </w:p>
    <w:p w14:paraId="32F67015" w14:textId="77777777" w:rsidR="00624049" w:rsidRDefault="00624049" w:rsidP="00624049">
      <w:pPr>
        <w:pStyle w:val="Geenafstand"/>
        <w:rPr>
          <w:b/>
          <w:bCs/>
        </w:rPr>
      </w:pPr>
    </w:p>
    <w:p w14:paraId="35D6B895" w14:textId="5E89E79D" w:rsidR="00E0585E" w:rsidRDefault="00E0585E" w:rsidP="009C57F0">
      <w:pPr>
        <w:pStyle w:val="Geenafstand"/>
        <w:rPr>
          <w:b/>
          <w:bCs/>
        </w:rPr>
      </w:pPr>
      <w:r w:rsidRPr="00E0585E">
        <w:rPr>
          <w:b/>
          <w:bCs/>
        </w:rPr>
        <w:t>Ge</w:t>
      </w:r>
      <w:r w:rsidR="00D13F1E">
        <w:rPr>
          <w:b/>
          <w:bCs/>
        </w:rPr>
        <w:t>bed</w:t>
      </w:r>
    </w:p>
    <w:p w14:paraId="7FAF477B" w14:textId="77777777" w:rsidR="0011719A" w:rsidRDefault="0011719A" w:rsidP="009C57F0">
      <w:pPr>
        <w:pStyle w:val="Geenafstand"/>
        <w:rPr>
          <w:b/>
          <w:bCs/>
        </w:rPr>
      </w:pPr>
    </w:p>
    <w:p w14:paraId="2EB7EB04" w14:textId="5675D659" w:rsidR="0011719A" w:rsidRDefault="0011719A" w:rsidP="00B57CF8">
      <w:pPr>
        <w:pStyle w:val="Geenafstand"/>
        <w:sectPr w:rsidR="0011719A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FDF77EB" w14:textId="1E00B461" w:rsidR="00453C0B" w:rsidRPr="00453C0B" w:rsidRDefault="004B5B2E" w:rsidP="008C76D8">
      <w:pPr>
        <w:pStyle w:val="Geenafstand"/>
        <w:rPr>
          <w:b/>
          <w:bCs/>
        </w:rPr>
      </w:pPr>
      <w:r>
        <w:rPr>
          <w:b/>
          <w:bCs/>
        </w:rPr>
        <w:t>Schriftlezing</w:t>
      </w:r>
      <w:r w:rsidR="007D4AF8">
        <w:rPr>
          <w:b/>
          <w:bCs/>
        </w:rPr>
        <w:t xml:space="preserve"> (HSV)</w:t>
      </w:r>
      <w:r>
        <w:rPr>
          <w:b/>
          <w:bCs/>
        </w:rPr>
        <w:t>:</w:t>
      </w:r>
      <w:r w:rsidR="008C76D8">
        <w:rPr>
          <w:b/>
          <w:bCs/>
        </w:rPr>
        <w:t xml:space="preserve"> </w:t>
      </w:r>
      <w:r w:rsidR="00413281">
        <w:rPr>
          <w:b/>
          <w:bCs/>
        </w:rPr>
        <w:t>Marcus 10</w:t>
      </w:r>
      <w:r w:rsidR="008C76D8">
        <w:rPr>
          <w:b/>
          <w:bCs/>
        </w:rPr>
        <w:t xml:space="preserve">: </w:t>
      </w:r>
      <w:r w:rsidR="00413281">
        <w:rPr>
          <w:b/>
          <w:bCs/>
        </w:rPr>
        <w:t>46</w:t>
      </w:r>
      <w:r w:rsidR="008C76D8">
        <w:rPr>
          <w:b/>
          <w:bCs/>
        </w:rPr>
        <w:t xml:space="preserve"> - </w:t>
      </w:r>
      <w:r w:rsidR="00413281">
        <w:rPr>
          <w:b/>
          <w:bCs/>
        </w:rPr>
        <w:t>52</w:t>
      </w:r>
      <w:r w:rsidR="00C20902">
        <w:rPr>
          <w:b/>
          <w:bCs/>
        </w:rPr>
        <w:t xml:space="preserve"> </w:t>
      </w:r>
    </w:p>
    <w:p w14:paraId="5485F11B" w14:textId="77777777" w:rsidR="00413281" w:rsidRDefault="00413281" w:rsidP="00413281">
      <w:pPr>
        <w:pStyle w:val="Geenafstand"/>
      </w:pPr>
      <w:r>
        <w:t xml:space="preserve">46En zij kwamen in Jericho. En toen Hij en Zijn discipelen en een grote menigte Jericho uitgingen, zat de zoon van </w:t>
      </w:r>
      <w:proofErr w:type="spellStart"/>
      <w:r>
        <w:t>Timeüs</w:t>
      </w:r>
      <w:proofErr w:type="spellEnd"/>
      <w:r>
        <w:t xml:space="preserve">, </w:t>
      </w:r>
      <w:proofErr w:type="spellStart"/>
      <w:r>
        <w:t>Bartimeüs</w:t>
      </w:r>
      <w:proofErr w:type="spellEnd"/>
      <w:r>
        <w:t>, de blinde, aan de weg te bedelen.</w:t>
      </w:r>
    </w:p>
    <w:p w14:paraId="317F8335" w14:textId="77777777" w:rsidR="00413281" w:rsidRDefault="00413281" w:rsidP="00413281">
      <w:pPr>
        <w:pStyle w:val="Geenafstand"/>
      </w:pPr>
      <w:r>
        <w:t>47En toen hij hoorde dat het Jezus de Nazarener was, begon hij te roepen en te zeggen: Jezus, Zoon van David, ontferm U over mij!</w:t>
      </w:r>
    </w:p>
    <w:p w14:paraId="03D95F66" w14:textId="77777777" w:rsidR="00413281" w:rsidRDefault="00413281" w:rsidP="00413281">
      <w:pPr>
        <w:pStyle w:val="Geenafstand"/>
      </w:pPr>
      <w:r>
        <w:t>48En velen bestraften hem opdat hij zwijgen zou; maar hij riep des te meer: Zoon van David, ontferm U over mij!</w:t>
      </w:r>
    </w:p>
    <w:p w14:paraId="452D890C" w14:textId="77777777" w:rsidR="00413281" w:rsidRDefault="00413281" w:rsidP="00413281">
      <w:pPr>
        <w:pStyle w:val="Geenafstand"/>
      </w:pPr>
      <w:r>
        <w:t>49En Jezus stond stil en zei dat men hem roepen moest. Toen riepen ze de blinde en zeiden tegen hem: Heb goede moed, sta op, Hij roept u.</w:t>
      </w:r>
    </w:p>
    <w:p w14:paraId="7EEF65A6" w14:textId="77777777" w:rsidR="00413281" w:rsidRDefault="00413281" w:rsidP="00413281">
      <w:pPr>
        <w:pStyle w:val="Geenafstand"/>
      </w:pPr>
      <w:r>
        <w:t>50En hij wierp zijn bovenkleed af, stond op en kwam bij Jezus.</w:t>
      </w:r>
    </w:p>
    <w:p w14:paraId="411B9EC5" w14:textId="77777777" w:rsidR="00413281" w:rsidRDefault="00413281" w:rsidP="00413281">
      <w:pPr>
        <w:pStyle w:val="Geenafstand"/>
      </w:pPr>
      <w:r>
        <w:lastRenderedPageBreak/>
        <w:t xml:space="preserve">51En Jezus antwoordde hem en zei: Wat wilt u dat Ik voor u doen zal? En de blinde zei tegen Hem: </w:t>
      </w:r>
      <w:proofErr w:type="spellStart"/>
      <w:r>
        <w:t>Rabboni</w:t>
      </w:r>
      <w:proofErr w:type="spellEnd"/>
      <w:r>
        <w:t>, dat ik ziende mag worden.</w:t>
      </w:r>
    </w:p>
    <w:p w14:paraId="52EEE88D" w14:textId="5BA6C302" w:rsidR="009670C0" w:rsidRDefault="00413281" w:rsidP="00413281">
      <w:pPr>
        <w:pStyle w:val="Geenafstand"/>
        <w:rPr>
          <w:b/>
          <w:bCs/>
        </w:rPr>
      </w:pPr>
      <w:r>
        <w:t>52En Jezus zei tegen hem: Ga heen, uw geloof heeft u behouden. En meteen werd hij ziende en volgde Jezus op de weg.</w:t>
      </w:r>
    </w:p>
    <w:p w14:paraId="734E1707" w14:textId="77777777" w:rsidR="00413281" w:rsidRDefault="00413281" w:rsidP="008C76D8">
      <w:pPr>
        <w:pStyle w:val="Geenafstand"/>
        <w:rPr>
          <w:b/>
          <w:bCs/>
        </w:rPr>
      </w:pPr>
    </w:p>
    <w:p w14:paraId="5D9A2431" w14:textId="65338E73" w:rsidR="008C76D8" w:rsidRPr="008C76D8" w:rsidRDefault="008C76D8" w:rsidP="008C76D8">
      <w:pPr>
        <w:pStyle w:val="Geenafstand"/>
        <w:rPr>
          <w:b/>
          <w:bCs/>
        </w:rPr>
      </w:pPr>
      <w:r w:rsidRPr="008C76D8">
        <w:rPr>
          <w:b/>
          <w:bCs/>
        </w:rPr>
        <w:t xml:space="preserve">Zingen Psalm </w:t>
      </w:r>
      <w:r w:rsidR="0014795B">
        <w:rPr>
          <w:b/>
          <w:bCs/>
        </w:rPr>
        <w:t>27</w:t>
      </w:r>
      <w:r w:rsidRPr="008C76D8">
        <w:rPr>
          <w:b/>
          <w:bCs/>
        </w:rPr>
        <w:t xml:space="preserve">: </w:t>
      </w:r>
      <w:r w:rsidR="0014795B">
        <w:rPr>
          <w:b/>
          <w:bCs/>
        </w:rPr>
        <w:t>2</w:t>
      </w:r>
      <w:r w:rsidRPr="008C76D8">
        <w:rPr>
          <w:b/>
          <w:bCs/>
        </w:rPr>
        <w:t xml:space="preserve"> en </w:t>
      </w:r>
      <w:r w:rsidR="0014795B">
        <w:rPr>
          <w:b/>
          <w:bCs/>
        </w:rPr>
        <w:t>7</w:t>
      </w:r>
      <w:r w:rsidRPr="008C76D8">
        <w:rPr>
          <w:b/>
          <w:bCs/>
        </w:rPr>
        <w:t xml:space="preserve"> (</w:t>
      </w:r>
      <w:r w:rsidR="0014795B">
        <w:rPr>
          <w:b/>
          <w:bCs/>
        </w:rPr>
        <w:t>Liedboek 1973</w:t>
      </w:r>
      <w:r w:rsidRPr="008C76D8">
        <w:rPr>
          <w:b/>
          <w:bCs/>
        </w:rPr>
        <w:t>)</w:t>
      </w:r>
    </w:p>
    <w:p w14:paraId="0B825A38" w14:textId="77777777" w:rsidR="008C76D8" w:rsidRDefault="008C76D8" w:rsidP="008C76D8">
      <w:pPr>
        <w:pStyle w:val="Geenafstand"/>
        <w:sectPr w:rsidR="008C76D8" w:rsidSect="0041120A">
          <w:type w:val="continuous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</w:p>
    <w:p w14:paraId="57D3CC98" w14:textId="4929E32D" w:rsidR="00D51889" w:rsidRDefault="00D51889" w:rsidP="00D51889">
      <w:pPr>
        <w:pStyle w:val="Geenafstand"/>
      </w:pPr>
      <w:r>
        <w:t>2</w:t>
      </w:r>
    </w:p>
    <w:p w14:paraId="735CC778" w14:textId="77777777" w:rsidR="00D51889" w:rsidRDefault="00D51889" w:rsidP="00D51889">
      <w:pPr>
        <w:pStyle w:val="Geenafstand"/>
      </w:pPr>
      <w:r>
        <w:t>Eén ding slechts kan ik van den HEER verlangen,</w:t>
      </w:r>
    </w:p>
    <w:p w14:paraId="495D4825" w14:textId="77777777" w:rsidR="00D51889" w:rsidRDefault="00D51889" w:rsidP="00D51889">
      <w:pPr>
        <w:pStyle w:val="Geenafstand"/>
      </w:pPr>
      <w:r>
        <w:t xml:space="preserve">dit ene: dat zijn gunst mij eenmaal </w:t>
      </w:r>
      <w:proofErr w:type="spellStart"/>
      <w:r>
        <w:t>geev</w:t>
      </w:r>
      <w:proofErr w:type="spellEnd"/>
      <w:r>
        <w:t>'</w:t>
      </w:r>
    </w:p>
    <w:p w14:paraId="1AA58F88" w14:textId="77777777" w:rsidR="00D51889" w:rsidRDefault="00D51889" w:rsidP="00D51889">
      <w:pPr>
        <w:pStyle w:val="Geenafstand"/>
      </w:pPr>
      <w:r>
        <w:t>Hem dagelijks te loven met gezangen,</w:t>
      </w:r>
    </w:p>
    <w:p w14:paraId="5C8010F2" w14:textId="77777777" w:rsidR="00D51889" w:rsidRDefault="00D51889" w:rsidP="00D51889">
      <w:pPr>
        <w:pStyle w:val="Geenafstand"/>
      </w:pPr>
      <w:r>
        <w:t>te wonen in zijn huis zolang ik leef!</w:t>
      </w:r>
    </w:p>
    <w:p w14:paraId="38170B20" w14:textId="77777777" w:rsidR="00D51889" w:rsidRDefault="00D51889" w:rsidP="00D51889">
      <w:pPr>
        <w:pStyle w:val="Geenafstand"/>
      </w:pPr>
      <w:r>
        <w:t>Hoe lieflijk straalt zijn schoonheid van omhoog.</w:t>
      </w:r>
    </w:p>
    <w:p w14:paraId="6712A416" w14:textId="77777777" w:rsidR="00D51889" w:rsidRDefault="00D51889" w:rsidP="00D51889">
      <w:pPr>
        <w:pStyle w:val="Geenafstand"/>
      </w:pPr>
      <w:r>
        <w:t>Hier weidt mijn ziel met een verwonderd oog,</w:t>
      </w:r>
    </w:p>
    <w:p w14:paraId="512DDB8C" w14:textId="77777777" w:rsidR="00D51889" w:rsidRDefault="00D51889" w:rsidP="00D51889">
      <w:pPr>
        <w:pStyle w:val="Geenafstand"/>
      </w:pPr>
      <w:r>
        <w:t>aanschouwende hoe schoon en zuiver is</w:t>
      </w:r>
    </w:p>
    <w:p w14:paraId="674C77DA" w14:textId="77777777" w:rsidR="00D51889" w:rsidRDefault="00D51889" w:rsidP="00D51889">
      <w:pPr>
        <w:pStyle w:val="Geenafstand"/>
      </w:pPr>
      <w:r>
        <w:t>zijn licht, verlichtende de duisternis.</w:t>
      </w:r>
    </w:p>
    <w:p w14:paraId="28999F8B" w14:textId="77777777" w:rsidR="00D51889" w:rsidRDefault="00D51889" w:rsidP="00D51889">
      <w:pPr>
        <w:pStyle w:val="Geenafstand"/>
      </w:pPr>
      <w:r>
        <w:t>7</w:t>
      </w:r>
    </w:p>
    <w:p w14:paraId="288A602E" w14:textId="77777777" w:rsidR="00D51889" w:rsidRDefault="00D51889" w:rsidP="00D51889">
      <w:pPr>
        <w:pStyle w:val="Geenafstand"/>
      </w:pPr>
      <w:r>
        <w:t>O als ik niet met opgeheven hoofde</w:t>
      </w:r>
    </w:p>
    <w:p w14:paraId="5F987F87" w14:textId="77777777" w:rsidR="00D51889" w:rsidRDefault="00D51889" w:rsidP="00D51889">
      <w:pPr>
        <w:pStyle w:val="Geenafstand"/>
      </w:pPr>
      <w:r>
        <w:t>zijn heil van dag tot dag verwachten mocht!</w:t>
      </w:r>
    </w:p>
    <w:p w14:paraId="78614E6F" w14:textId="77777777" w:rsidR="00D51889" w:rsidRDefault="00D51889" w:rsidP="00D51889">
      <w:pPr>
        <w:pStyle w:val="Geenafstand"/>
      </w:pPr>
      <w:r>
        <w:t>O als ik van zijn goedheid niet geloofde,</w:t>
      </w:r>
    </w:p>
    <w:p w14:paraId="480AE3D9" w14:textId="77777777" w:rsidR="00D51889" w:rsidRDefault="00D51889" w:rsidP="00D51889">
      <w:pPr>
        <w:pStyle w:val="Geenafstand"/>
      </w:pPr>
      <w:r>
        <w:t>dat Hij te vinden is voor die Hem zocht!</w:t>
      </w:r>
    </w:p>
    <w:p w14:paraId="64D3C87B" w14:textId="77777777" w:rsidR="00D51889" w:rsidRDefault="00D51889" w:rsidP="00D51889">
      <w:pPr>
        <w:pStyle w:val="Geenafstand"/>
      </w:pPr>
      <w:r>
        <w:t>Wees dapper, hart, houd altijd goede moed!</w:t>
      </w:r>
    </w:p>
    <w:p w14:paraId="2BBF0FEB" w14:textId="77777777" w:rsidR="00D51889" w:rsidRDefault="00D51889" w:rsidP="00D51889">
      <w:pPr>
        <w:pStyle w:val="Geenafstand"/>
      </w:pPr>
      <w:r>
        <w:t>Hij is getrouw, de bron van alle goed!</w:t>
      </w:r>
    </w:p>
    <w:p w14:paraId="5BD2802A" w14:textId="77777777" w:rsidR="00D51889" w:rsidRDefault="00D51889" w:rsidP="00D51889">
      <w:pPr>
        <w:pStyle w:val="Geenafstand"/>
      </w:pPr>
      <w:r>
        <w:t>Wacht op den HEER, die u in zwakheid schraagt,</w:t>
      </w:r>
    </w:p>
    <w:p w14:paraId="22CBDAE8" w14:textId="358BA446" w:rsidR="008C76D8" w:rsidRDefault="00D51889" w:rsidP="00D51889">
      <w:pPr>
        <w:pStyle w:val="Geenafstand"/>
        <w:rPr>
          <w:b/>
          <w:bCs/>
        </w:rPr>
        <w:sectPr w:rsidR="008C76D8" w:rsidSect="00D51889">
          <w:type w:val="continuous"/>
          <w:pgSz w:w="11906" w:h="16838"/>
          <w:pgMar w:top="851" w:right="1418" w:bottom="851" w:left="1418" w:header="709" w:footer="709" w:gutter="0"/>
          <w:cols w:num="2" w:space="708"/>
          <w:docGrid w:linePitch="360"/>
        </w:sectPr>
      </w:pPr>
      <w:r>
        <w:t>wacht op den HEER en houd u onversaagd.</w:t>
      </w:r>
    </w:p>
    <w:p w14:paraId="3D16B53C" w14:textId="77777777" w:rsidR="00D51889" w:rsidRDefault="00D51889" w:rsidP="009F0B56">
      <w:pPr>
        <w:pStyle w:val="Geenafstand"/>
        <w:rPr>
          <w:b/>
          <w:bCs/>
        </w:rPr>
      </w:pPr>
    </w:p>
    <w:p w14:paraId="333BDE8E" w14:textId="1A5CC9F7" w:rsidR="0014795B" w:rsidRDefault="00413281" w:rsidP="00D51889">
      <w:pPr>
        <w:pStyle w:val="Geenafstand"/>
        <w:rPr>
          <w:b/>
          <w:bCs/>
        </w:rPr>
      </w:pPr>
      <w:r w:rsidRPr="00413281">
        <w:rPr>
          <w:b/>
          <w:bCs/>
        </w:rPr>
        <w:t xml:space="preserve">Verkondiging </w:t>
      </w:r>
    </w:p>
    <w:p w14:paraId="06DAD6F3" w14:textId="77777777" w:rsidR="00D51889" w:rsidRDefault="00D51889" w:rsidP="00D51889">
      <w:pPr>
        <w:pStyle w:val="Geenafstand"/>
        <w:rPr>
          <w:b/>
          <w:bCs/>
        </w:rPr>
      </w:pPr>
    </w:p>
    <w:p w14:paraId="0B73ED4B" w14:textId="5497CE9F" w:rsidR="00D51889" w:rsidRPr="00D51889" w:rsidRDefault="00D51889" w:rsidP="00D51889">
      <w:pPr>
        <w:pStyle w:val="Geenafstand"/>
        <w:rPr>
          <w:b/>
          <w:bCs/>
        </w:rPr>
      </w:pPr>
      <w:r w:rsidRPr="00D51889">
        <w:rPr>
          <w:b/>
          <w:bCs/>
        </w:rPr>
        <w:t xml:space="preserve">Zingen </w:t>
      </w:r>
      <w:r>
        <w:rPr>
          <w:b/>
          <w:bCs/>
        </w:rPr>
        <w:t>Gezang 430</w:t>
      </w:r>
      <w:r w:rsidRPr="00D51889">
        <w:rPr>
          <w:b/>
          <w:bCs/>
        </w:rPr>
        <w:t>: (</w:t>
      </w:r>
      <w:r>
        <w:rPr>
          <w:b/>
          <w:bCs/>
        </w:rPr>
        <w:t>Liedboek 1973</w:t>
      </w:r>
      <w:r w:rsidRPr="00D51889">
        <w:rPr>
          <w:b/>
          <w:bCs/>
        </w:rPr>
        <w:t>)</w:t>
      </w:r>
    </w:p>
    <w:p w14:paraId="4DDF521E" w14:textId="77777777" w:rsidR="00D51889" w:rsidRDefault="00D51889" w:rsidP="00D51889">
      <w:pPr>
        <w:pStyle w:val="Geenafstand"/>
        <w:sectPr w:rsidR="00D51889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50DDF17" w14:textId="77777777" w:rsidR="00D51889" w:rsidRPr="00D51889" w:rsidRDefault="00D51889" w:rsidP="00D51889">
      <w:pPr>
        <w:pStyle w:val="Geenafstand"/>
      </w:pPr>
      <w:r w:rsidRPr="00D51889">
        <w:t>1</w:t>
      </w:r>
    </w:p>
    <w:p w14:paraId="20343C64" w14:textId="77777777" w:rsidR="00D51889" w:rsidRPr="00D51889" w:rsidRDefault="00D51889" w:rsidP="00D51889">
      <w:pPr>
        <w:pStyle w:val="Geenafstand"/>
      </w:pPr>
      <w:r w:rsidRPr="00D51889">
        <w:t>Ik heb U lief, o mijn beminde,</w:t>
      </w:r>
    </w:p>
    <w:p w14:paraId="0EFD834D" w14:textId="77777777" w:rsidR="00D51889" w:rsidRPr="00D51889" w:rsidRDefault="00D51889" w:rsidP="00D51889">
      <w:pPr>
        <w:pStyle w:val="Geenafstand"/>
      </w:pPr>
      <w:r w:rsidRPr="00D51889">
        <w:t>die al mijn vreugd en sterkte zijt.</w:t>
      </w:r>
    </w:p>
    <w:p w14:paraId="2EA2D294" w14:textId="77777777" w:rsidR="00D51889" w:rsidRPr="00D51889" w:rsidRDefault="00D51889" w:rsidP="00D51889">
      <w:pPr>
        <w:pStyle w:val="Geenafstand"/>
      </w:pPr>
      <w:r w:rsidRPr="00D51889">
        <w:t>Ik heb U lief, o welgezinde,</w:t>
      </w:r>
    </w:p>
    <w:p w14:paraId="377534AF" w14:textId="77777777" w:rsidR="00D51889" w:rsidRPr="00D51889" w:rsidRDefault="00D51889" w:rsidP="00D51889">
      <w:pPr>
        <w:pStyle w:val="Geenafstand"/>
      </w:pPr>
      <w:r w:rsidRPr="00D51889">
        <w:t>wiens komst ik dag en nacht verbeid.</w:t>
      </w:r>
    </w:p>
    <w:p w14:paraId="2672EAE7" w14:textId="77777777" w:rsidR="00D51889" w:rsidRPr="00D51889" w:rsidRDefault="00D51889" w:rsidP="00D51889">
      <w:pPr>
        <w:pStyle w:val="Geenafstand"/>
      </w:pPr>
      <w:r w:rsidRPr="00D51889">
        <w:t>Ik heb U lief, o schoonste licht,</w:t>
      </w:r>
    </w:p>
    <w:p w14:paraId="21AA64C7" w14:textId="77777777" w:rsidR="00D51889" w:rsidRPr="00D51889" w:rsidRDefault="00D51889" w:rsidP="00D51889">
      <w:pPr>
        <w:pStyle w:val="Geenafstand"/>
      </w:pPr>
      <w:r w:rsidRPr="00D51889">
        <w:t>glans van Gods aangezicht.</w:t>
      </w:r>
    </w:p>
    <w:p w14:paraId="20E8FD5D" w14:textId="77777777" w:rsidR="00D51889" w:rsidRPr="00D51889" w:rsidRDefault="00D51889" w:rsidP="00D51889">
      <w:pPr>
        <w:pStyle w:val="Geenafstand"/>
      </w:pPr>
    </w:p>
    <w:p w14:paraId="254C8ECF" w14:textId="77777777" w:rsidR="00D51889" w:rsidRPr="00D51889" w:rsidRDefault="00D51889" w:rsidP="00D51889">
      <w:pPr>
        <w:pStyle w:val="Geenafstand"/>
      </w:pPr>
      <w:r w:rsidRPr="00D51889">
        <w:t>2</w:t>
      </w:r>
    </w:p>
    <w:p w14:paraId="050F739E" w14:textId="77777777" w:rsidR="00D51889" w:rsidRPr="00D51889" w:rsidRDefault="00D51889" w:rsidP="00D51889">
      <w:pPr>
        <w:pStyle w:val="Geenafstand"/>
      </w:pPr>
      <w:r w:rsidRPr="00D51889">
        <w:t>Ik heb U lief, o Gij mijn leven,</w:t>
      </w:r>
    </w:p>
    <w:p w14:paraId="3CD334C3" w14:textId="77777777" w:rsidR="00D51889" w:rsidRPr="00D51889" w:rsidRDefault="00D51889" w:rsidP="00D51889">
      <w:pPr>
        <w:pStyle w:val="Geenafstand"/>
      </w:pPr>
      <w:r w:rsidRPr="00D51889">
        <w:t>vriend die mij trouw zijt tot het eind.</w:t>
      </w:r>
    </w:p>
    <w:p w14:paraId="0D9BF7CE" w14:textId="77777777" w:rsidR="00D51889" w:rsidRPr="00D51889" w:rsidRDefault="00D51889" w:rsidP="00D51889">
      <w:pPr>
        <w:pStyle w:val="Geenafstand"/>
      </w:pPr>
      <w:r w:rsidRPr="00D51889">
        <w:t>Ik wil aan U mij overgeven,</w:t>
      </w:r>
    </w:p>
    <w:p w14:paraId="337E60F2" w14:textId="77777777" w:rsidR="00D51889" w:rsidRPr="00D51889" w:rsidRDefault="00D51889" w:rsidP="00D51889">
      <w:pPr>
        <w:pStyle w:val="Geenafstand"/>
      </w:pPr>
      <w:r w:rsidRPr="00D51889">
        <w:t>mijn zon, zolang Gij mij beschijnt.</w:t>
      </w:r>
    </w:p>
    <w:p w14:paraId="1259E5DB" w14:textId="77777777" w:rsidR="00D51889" w:rsidRPr="00D51889" w:rsidRDefault="00D51889" w:rsidP="00D51889">
      <w:pPr>
        <w:pStyle w:val="Geenafstand"/>
      </w:pPr>
      <w:r w:rsidRPr="00D51889">
        <w:t>Ik heb U lief, - o kom dan, kom,</w:t>
      </w:r>
    </w:p>
    <w:p w14:paraId="1DD3B00B" w14:textId="77777777" w:rsidR="00D51889" w:rsidRPr="00D51889" w:rsidRDefault="00D51889" w:rsidP="00D51889">
      <w:pPr>
        <w:pStyle w:val="Geenafstand"/>
      </w:pPr>
      <w:r w:rsidRPr="00D51889">
        <w:t>Christus, mijn Bruidegom!</w:t>
      </w:r>
    </w:p>
    <w:p w14:paraId="0B5E25E3" w14:textId="77777777" w:rsidR="00D51889" w:rsidRDefault="00D51889" w:rsidP="00D51889">
      <w:pPr>
        <w:pStyle w:val="Geenafstand"/>
        <w:sectPr w:rsidR="00D51889" w:rsidSect="00D51889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62907B1" w14:textId="77777777" w:rsidR="00D51889" w:rsidRPr="00D51889" w:rsidRDefault="00D51889" w:rsidP="00D51889">
      <w:pPr>
        <w:pStyle w:val="Geenafstand"/>
      </w:pPr>
      <w:r w:rsidRPr="00D51889">
        <w:t>3</w:t>
      </w:r>
    </w:p>
    <w:p w14:paraId="3F18C18E" w14:textId="77777777" w:rsidR="00D51889" w:rsidRPr="00D51889" w:rsidRDefault="00D51889" w:rsidP="00D51889">
      <w:pPr>
        <w:pStyle w:val="Geenafstand"/>
      </w:pPr>
      <w:r w:rsidRPr="00D51889">
        <w:t>Ach, dat ik U zo laat herkende,</w:t>
      </w:r>
    </w:p>
    <w:p w14:paraId="33C63D87" w14:textId="77777777" w:rsidR="00D51889" w:rsidRPr="00D51889" w:rsidRDefault="00D51889" w:rsidP="00D51889">
      <w:pPr>
        <w:pStyle w:val="Geenafstand"/>
      </w:pPr>
      <w:r w:rsidRPr="00D51889">
        <w:t>Gij die de schoonheid zelve zijt,</w:t>
      </w:r>
    </w:p>
    <w:p w14:paraId="57332ED2" w14:textId="77777777" w:rsidR="00D51889" w:rsidRPr="00D51889" w:rsidRDefault="00D51889" w:rsidP="00D51889">
      <w:pPr>
        <w:pStyle w:val="Geenafstand"/>
      </w:pPr>
      <w:r w:rsidRPr="00D51889">
        <w:t>dat ik niet eer mij tot U wendde,</w:t>
      </w:r>
    </w:p>
    <w:p w14:paraId="619812C4" w14:textId="77777777" w:rsidR="00D51889" w:rsidRPr="00D51889" w:rsidRDefault="00D51889" w:rsidP="00D51889">
      <w:pPr>
        <w:pStyle w:val="Geenafstand"/>
      </w:pPr>
      <w:r w:rsidRPr="00D51889">
        <w:t xml:space="preserve">mijn </w:t>
      </w:r>
      <w:proofErr w:type="spellStart"/>
      <w:r w:rsidRPr="00D51889">
        <w:t>zielerust</w:t>
      </w:r>
      <w:proofErr w:type="spellEnd"/>
      <w:r w:rsidRPr="00D51889">
        <w:t>, mijn zaligheid!</w:t>
      </w:r>
    </w:p>
    <w:p w14:paraId="2214D94C" w14:textId="77777777" w:rsidR="00D51889" w:rsidRPr="00D51889" w:rsidRDefault="00D51889" w:rsidP="00D51889">
      <w:pPr>
        <w:pStyle w:val="Geenafstand"/>
      </w:pPr>
      <w:r w:rsidRPr="00D51889">
        <w:t>Ach, dat ik U, mijn heil, mijn schat,</w:t>
      </w:r>
    </w:p>
    <w:p w14:paraId="14E10843" w14:textId="77777777" w:rsidR="00D51889" w:rsidRPr="00D51889" w:rsidRDefault="00D51889" w:rsidP="00D51889">
      <w:pPr>
        <w:pStyle w:val="Geenafstand"/>
      </w:pPr>
      <w:r w:rsidRPr="00D51889">
        <w:t>zo laat heb liefgehad.</w:t>
      </w:r>
    </w:p>
    <w:p w14:paraId="1806A90A" w14:textId="77777777" w:rsidR="00D51889" w:rsidRPr="00D51889" w:rsidRDefault="00D51889" w:rsidP="00D51889">
      <w:pPr>
        <w:pStyle w:val="Geenafstand"/>
      </w:pPr>
    </w:p>
    <w:p w14:paraId="528FAF09" w14:textId="77777777" w:rsidR="00D51889" w:rsidRPr="00D51889" w:rsidRDefault="00D51889" w:rsidP="00D51889">
      <w:pPr>
        <w:pStyle w:val="Geenafstand"/>
      </w:pPr>
      <w:r w:rsidRPr="00D51889">
        <w:t>4</w:t>
      </w:r>
    </w:p>
    <w:p w14:paraId="6D3AD444" w14:textId="77777777" w:rsidR="00D51889" w:rsidRPr="00D51889" w:rsidRDefault="00D51889" w:rsidP="00D51889">
      <w:pPr>
        <w:pStyle w:val="Geenafstand"/>
      </w:pPr>
      <w:r w:rsidRPr="00D51889">
        <w:t>Ik ging verdwaald langs vele wegen,</w:t>
      </w:r>
    </w:p>
    <w:p w14:paraId="04EE3968" w14:textId="77777777" w:rsidR="00D51889" w:rsidRPr="00D51889" w:rsidRDefault="00D51889" w:rsidP="00D51889">
      <w:pPr>
        <w:pStyle w:val="Geenafstand"/>
      </w:pPr>
      <w:r w:rsidRPr="00D51889">
        <w:t>ik zocht U wel, maar vond U niet,</w:t>
      </w:r>
    </w:p>
    <w:p w14:paraId="421CF245" w14:textId="77777777" w:rsidR="00D51889" w:rsidRPr="00D51889" w:rsidRDefault="00D51889" w:rsidP="00D51889">
      <w:pPr>
        <w:pStyle w:val="Geenafstand"/>
      </w:pPr>
      <w:r w:rsidRPr="00D51889">
        <w:t>ik ging verblind het duister tegen,</w:t>
      </w:r>
    </w:p>
    <w:p w14:paraId="6B871057" w14:textId="77777777" w:rsidR="00D51889" w:rsidRPr="00D51889" w:rsidRDefault="00D51889" w:rsidP="00D51889">
      <w:pPr>
        <w:pStyle w:val="Geenafstand"/>
      </w:pPr>
      <w:r w:rsidRPr="00D51889">
        <w:t>ik minde wat de wereld biedt.</w:t>
      </w:r>
    </w:p>
    <w:p w14:paraId="378ABA30" w14:textId="77777777" w:rsidR="00D51889" w:rsidRPr="00D51889" w:rsidRDefault="00D51889" w:rsidP="00D51889">
      <w:pPr>
        <w:pStyle w:val="Geenafstand"/>
      </w:pPr>
      <w:r w:rsidRPr="00D51889">
        <w:t>Nu hebt Gij zo mijn hart gewend,</w:t>
      </w:r>
    </w:p>
    <w:p w14:paraId="6015A285" w14:textId="77777777" w:rsidR="00D51889" w:rsidRPr="00D51889" w:rsidRDefault="00D51889" w:rsidP="00D51889">
      <w:pPr>
        <w:pStyle w:val="Geenafstand"/>
      </w:pPr>
      <w:r w:rsidRPr="00D51889">
        <w:t>dat ik U heb herkend.</w:t>
      </w:r>
    </w:p>
    <w:p w14:paraId="35E038E7" w14:textId="77777777" w:rsidR="00D51889" w:rsidRDefault="00D51889" w:rsidP="00D51889">
      <w:pPr>
        <w:pStyle w:val="Geenafstand"/>
        <w:sectPr w:rsidR="00D51889" w:rsidSect="00D51889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E2468F8" w14:textId="77777777" w:rsidR="00D51889" w:rsidRPr="00D51889" w:rsidRDefault="00D51889" w:rsidP="00D51889">
      <w:pPr>
        <w:pStyle w:val="Geenafstand"/>
      </w:pPr>
      <w:r w:rsidRPr="00D51889">
        <w:t>5</w:t>
      </w:r>
    </w:p>
    <w:p w14:paraId="75DBB42D" w14:textId="77777777" w:rsidR="00D51889" w:rsidRPr="00D51889" w:rsidRDefault="00D51889" w:rsidP="00D51889">
      <w:pPr>
        <w:pStyle w:val="Geenafstand"/>
      </w:pPr>
      <w:r w:rsidRPr="00D51889">
        <w:t>Hoe moet ik, hemelzon, U danken</w:t>
      </w:r>
    </w:p>
    <w:p w14:paraId="089C2A7F" w14:textId="77777777" w:rsidR="00D51889" w:rsidRPr="00D51889" w:rsidRDefault="00D51889" w:rsidP="00D51889">
      <w:pPr>
        <w:pStyle w:val="Geenafstand"/>
      </w:pPr>
      <w:r w:rsidRPr="00D51889">
        <w:t>voor 't licht dat Gij mij hebt gebracht?</w:t>
      </w:r>
    </w:p>
    <w:p w14:paraId="6A16FF42" w14:textId="77777777" w:rsidR="00D51889" w:rsidRPr="00D51889" w:rsidRDefault="00D51889" w:rsidP="00D51889">
      <w:pPr>
        <w:pStyle w:val="Geenafstand"/>
      </w:pPr>
      <w:r w:rsidRPr="00D51889">
        <w:t>Gij hebt mijn ziel, die arme, kranke,</w:t>
      </w:r>
    </w:p>
    <w:p w14:paraId="0F4B7EDD" w14:textId="77777777" w:rsidR="00D51889" w:rsidRPr="00D51889" w:rsidRDefault="00D51889" w:rsidP="00D51889">
      <w:pPr>
        <w:pStyle w:val="Geenafstand"/>
      </w:pPr>
      <w:r w:rsidRPr="00D51889">
        <w:t>voorgoed genezen van de nacht.</w:t>
      </w:r>
    </w:p>
    <w:p w14:paraId="5E4EAFBD" w14:textId="77777777" w:rsidR="00D51889" w:rsidRPr="00D51889" w:rsidRDefault="00D51889" w:rsidP="00D51889">
      <w:pPr>
        <w:pStyle w:val="Geenafstand"/>
      </w:pPr>
      <w:r w:rsidRPr="00D51889">
        <w:t>Gij kuste met uw gouden mond,</w:t>
      </w:r>
    </w:p>
    <w:p w14:paraId="0BB8BC22" w14:textId="77777777" w:rsidR="00D51889" w:rsidRPr="00D51889" w:rsidRDefault="00D51889" w:rsidP="00D51889">
      <w:pPr>
        <w:pStyle w:val="Geenafstand"/>
      </w:pPr>
      <w:r w:rsidRPr="00D51889">
        <w:t>o zon, mijn ziel gezond.</w:t>
      </w:r>
    </w:p>
    <w:p w14:paraId="491608FE" w14:textId="77777777" w:rsidR="00D51889" w:rsidRPr="00D51889" w:rsidRDefault="00D51889" w:rsidP="00D51889">
      <w:pPr>
        <w:pStyle w:val="Geenafstand"/>
      </w:pPr>
    </w:p>
    <w:p w14:paraId="6D63CB4B" w14:textId="77777777" w:rsidR="00D51889" w:rsidRPr="00D51889" w:rsidRDefault="00D51889" w:rsidP="00D51889">
      <w:pPr>
        <w:pStyle w:val="Geenafstand"/>
      </w:pPr>
      <w:r w:rsidRPr="00D51889">
        <w:t>6</w:t>
      </w:r>
    </w:p>
    <w:p w14:paraId="287ADFFA" w14:textId="77777777" w:rsidR="00D51889" w:rsidRPr="00D51889" w:rsidRDefault="00D51889" w:rsidP="00D51889">
      <w:pPr>
        <w:pStyle w:val="Geenafstand"/>
      </w:pPr>
      <w:r w:rsidRPr="00D51889">
        <w:t>Blijf, Heer, mij met uw gunst genegen,</w:t>
      </w:r>
    </w:p>
    <w:p w14:paraId="0CEF4AAC" w14:textId="77777777" w:rsidR="00D51889" w:rsidRPr="00D51889" w:rsidRDefault="00D51889" w:rsidP="00D51889">
      <w:pPr>
        <w:pStyle w:val="Geenafstand"/>
      </w:pPr>
      <w:r w:rsidRPr="00D51889">
        <w:t>dat ik niet weer verdwalen zal;</w:t>
      </w:r>
    </w:p>
    <w:p w14:paraId="53105B96" w14:textId="77777777" w:rsidR="00D51889" w:rsidRPr="00D51889" w:rsidRDefault="00D51889" w:rsidP="00D51889">
      <w:pPr>
        <w:pStyle w:val="Geenafstand"/>
      </w:pPr>
      <w:r w:rsidRPr="00D51889">
        <w:t>houd Gij mijn voeten op uw wegen,</w:t>
      </w:r>
    </w:p>
    <w:p w14:paraId="35965EB0" w14:textId="77777777" w:rsidR="00D51889" w:rsidRPr="00D51889" w:rsidRDefault="00D51889" w:rsidP="00D51889">
      <w:pPr>
        <w:pStyle w:val="Geenafstand"/>
      </w:pPr>
      <w:r w:rsidRPr="00D51889">
        <w:t>dan brengen zij mij niet ten val.</w:t>
      </w:r>
    </w:p>
    <w:p w14:paraId="64BB4D91" w14:textId="77777777" w:rsidR="00D51889" w:rsidRPr="00D51889" w:rsidRDefault="00D51889" w:rsidP="00D51889">
      <w:pPr>
        <w:pStyle w:val="Geenafstand"/>
      </w:pPr>
      <w:r w:rsidRPr="00D51889">
        <w:t>O licht, dat op mijn leven viel,</w:t>
      </w:r>
    </w:p>
    <w:p w14:paraId="009BA665" w14:textId="77777777" w:rsidR="00D51889" w:rsidRPr="00D51889" w:rsidRDefault="00D51889" w:rsidP="00D51889">
      <w:pPr>
        <w:pStyle w:val="Geenafstand"/>
      </w:pPr>
      <w:r w:rsidRPr="00D51889">
        <w:t>verlicht mij lijf en ziel.</w:t>
      </w:r>
    </w:p>
    <w:p w14:paraId="75F3BBAC" w14:textId="77777777" w:rsidR="00D51889" w:rsidRDefault="00D51889" w:rsidP="00D51889">
      <w:pPr>
        <w:pStyle w:val="Geenafstand"/>
        <w:sectPr w:rsidR="00D51889" w:rsidSect="00D51889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4CAC0BA5" w14:textId="77777777" w:rsidR="00D51889" w:rsidRDefault="00D51889" w:rsidP="00D51889">
      <w:pPr>
        <w:pStyle w:val="Geenafstand"/>
      </w:pPr>
    </w:p>
    <w:p w14:paraId="543E7137" w14:textId="2273B9CF" w:rsidR="00D51889" w:rsidRPr="00D51889" w:rsidRDefault="00D51889" w:rsidP="00D51889">
      <w:pPr>
        <w:pStyle w:val="Geenafstand"/>
      </w:pPr>
      <w:r w:rsidRPr="00D51889">
        <w:t>7</w:t>
      </w:r>
    </w:p>
    <w:p w14:paraId="7A8A2E1B" w14:textId="77777777" w:rsidR="00D51889" w:rsidRPr="00D51889" w:rsidRDefault="00D51889" w:rsidP="00D51889">
      <w:pPr>
        <w:pStyle w:val="Geenafstand"/>
      </w:pPr>
      <w:r w:rsidRPr="00D51889">
        <w:t>Ik heb U lief, o wonderschone,</w:t>
      </w:r>
    </w:p>
    <w:p w14:paraId="2217CDED" w14:textId="77777777" w:rsidR="00D51889" w:rsidRPr="00D51889" w:rsidRDefault="00D51889" w:rsidP="00D51889">
      <w:pPr>
        <w:pStyle w:val="Geenafstand"/>
      </w:pPr>
      <w:r w:rsidRPr="00D51889">
        <w:t>ik heb U lief, Gij zijt mijn God.</w:t>
      </w:r>
    </w:p>
    <w:p w14:paraId="0643CA5A" w14:textId="77777777" w:rsidR="00D51889" w:rsidRPr="00D51889" w:rsidRDefault="00D51889" w:rsidP="00D51889">
      <w:pPr>
        <w:pStyle w:val="Geenafstand"/>
      </w:pPr>
      <w:r w:rsidRPr="00D51889">
        <w:t>Ik vraag niet, dat Gij mij zult lonen;</w:t>
      </w:r>
    </w:p>
    <w:p w14:paraId="71B69C95" w14:textId="77777777" w:rsidR="00D51889" w:rsidRPr="00D51889" w:rsidRDefault="00D51889" w:rsidP="00D51889">
      <w:pPr>
        <w:pStyle w:val="Geenafstand"/>
      </w:pPr>
      <w:r w:rsidRPr="00D51889">
        <w:t>ik heb U lief, ook in de nood.</w:t>
      </w:r>
    </w:p>
    <w:p w14:paraId="05A201AF" w14:textId="77777777" w:rsidR="00D51889" w:rsidRPr="00D51889" w:rsidRDefault="00D51889" w:rsidP="00D51889">
      <w:pPr>
        <w:pStyle w:val="Geenafstand"/>
      </w:pPr>
      <w:r w:rsidRPr="00D51889">
        <w:t>Ik heb U lief, o schoonste licht,</w:t>
      </w:r>
    </w:p>
    <w:p w14:paraId="59974735" w14:textId="33274C4D" w:rsidR="00D51889" w:rsidRPr="00D51889" w:rsidRDefault="00D51889" w:rsidP="00D51889">
      <w:pPr>
        <w:pStyle w:val="Geenafstand"/>
      </w:pPr>
      <w:r w:rsidRPr="00D51889">
        <w:t>gezegend Aangezicht!</w:t>
      </w:r>
    </w:p>
    <w:p w14:paraId="35327BF5" w14:textId="77777777" w:rsidR="00D51889" w:rsidRPr="00D51889" w:rsidRDefault="00D51889" w:rsidP="00D51889">
      <w:pPr>
        <w:pStyle w:val="Geenafstand"/>
      </w:pPr>
    </w:p>
    <w:p w14:paraId="15399ED1" w14:textId="43E1D406" w:rsidR="0014795B" w:rsidRDefault="0014795B" w:rsidP="009F0B56">
      <w:pPr>
        <w:pStyle w:val="Geenafstand"/>
        <w:rPr>
          <w:b/>
          <w:bCs/>
        </w:rPr>
      </w:pPr>
      <w:r w:rsidRPr="0014795B">
        <w:rPr>
          <w:b/>
          <w:bCs/>
        </w:rPr>
        <w:t>Dankgebed en voorbeden</w:t>
      </w:r>
    </w:p>
    <w:p w14:paraId="2A5A3142" w14:textId="77777777" w:rsidR="0014795B" w:rsidRDefault="0014795B" w:rsidP="009F0B56">
      <w:pPr>
        <w:pStyle w:val="Geenafstand"/>
        <w:rPr>
          <w:b/>
          <w:bCs/>
        </w:rPr>
      </w:pPr>
    </w:p>
    <w:p w14:paraId="2B06718F" w14:textId="385AE569" w:rsidR="000575E2" w:rsidRDefault="000575E2" w:rsidP="00B57CF8">
      <w:pPr>
        <w:pStyle w:val="Geenafstand"/>
        <w:rPr>
          <w:b/>
          <w:bCs/>
        </w:rPr>
      </w:pPr>
      <w:r w:rsidRPr="000575E2">
        <w:rPr>
          <w:b/>
          <w:bCs/>
        </w:rPr>
        <w:t>Collecte</w:t>
      </w:r>
    </w:p>
    <w:p w14:paraId="763E1CFE" w14:textId="77777777" w:rsidR="00A543A5" w:rsidRDefault="00A543A5" w:rsidP="00B57CF8">
      <w:pPr>
        <w:pStyle w:val="Geenafstand"/>
        <w:rPr>
          <w:b/>
          <w:bCs/>
        </w:rPr>
      </w:pPr>
    </w:p>
    <w:p w14:paraId="37727954" w14:textId="2B085FC9" w:rsidR="005411E3" w:rsidRPr="00F90AD4" w:rsidRDefault="008A1E5B" w:rsidP="00B57CF8">
      <w:pPr>
        <w:pStyle w:val="Geenafstand"/>
        <w:rPr>
          <w:b/>
          <w:bCs/>
        </w:rPr>
      </w:pPr>
      <w:bookmarkStart w:id="3" w:name="_Hlk110533181"/>
      <w:r>
        <w:rPr>
          <w:b/>
          <w:bCs/>
        </w:rPr>
        <w:t xml:space="preserve">Zingen </w:t>
      </w:r>
      <w:r w:rsidR="00E93782">
        <w:rPr>
          <w:b/>
          <w:bCs/>
        </w:rPr>
        <w:t xml:space="preserve">Gezang </w:t>
      </w:r>
      <w:r w:rsidR="00D51889">
        <w:rPr>
          <w:b/>
          <w:bCs/>
        </w:rPr>
        <w:t>483</w:t>
      </w:r>
      <w:r w:rsidR="00273760">
        <w:rPr>
          <w:b/>
          <w:bCs/>
        </w:rPr>
        <w:t>:</w:t>
      </w:r>
      <w:r w:rsidR="003B76F8">
        <w:rPr>
          <w:b/>
          <w:bCs/>
        </w:rPr>
        <w:t xml:space="preserve"> </w:t>
      </w:r>
      <w:r w:rsidR="00925258">
        <w:rPr>
          <w:b/>
          <w:bCs/>
        </w:rPr>
        <w:t xml:space="preserve"> </w:t>
      </w:r>
      <w:r w:rsidR="00AB3C78">
        <w:rPr>
          <w:b/>
          <w:bCs/>
        </w:rPr>
        <w:t>(</w:t>
      </w:r>
      <w:r w:rsidR="00453C0B">
        <w:rPr>
          <w:b/>
          <w:bCs/>
        </w:rPr>
        <w:t>Liedboek 1973</w:t>
      </w:r>
      <w:r w:rsidR="00890796" w:rsidRPr="00F90AD4">
        <w:rPr>
          <w:b/>
          <w:bCs/>
        </w:rPr>
        <w:t>)</w:t>
      </w:r>
    </w:p>
    <w:p w14:paraId="6208F28E" w14:textId="77777777" w:rsidR="00443284" w:rsidRPr="00F90AD4" w:rsidRDefault="00443284" w:rsidP="00B57CF8">
      <w:pPr>
        <w:pStyle w:val="Geenafstand"/>
        <w:rPr>
          <w:b/>
          <w:bCs/>
        </w:rPr>
        <w:sectPr w:rsidR="00443284" w:rsidRPr="00F90AD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3"/>
    <w:p w14:paraId="20CA82D9" w14:textId="77777777" w:rsidR="00D51889" w:rsidRDefault="00D51889" w:rsidP="00D51889">
      <w:pPr>
        <w:pStyle w:val="Geenafstand"/>
      </w:pPr>
      <w:r>
        <w:t>1</w:t>
      </w:r>
    </w:p>
    <w:p w14:paraId="140A7455" w14:textId="77777777" w:rsidR="00D51889" w:rsidRDefault="00D51889" w:rsidP="00D51889">
      <w:pPr>
        <w:pStyle w:val="Geenafstand"/>
      </w:pPr>
      <w:r>
        <w:t>Gij die alle sterren houdt</w:t>
      </w:r>
    </w:p>
    <w:p w14:paraId="701DAEE0" w14:textId="77777777" w:rsidR="00D51889" w:rsidRDefault="00D51889" w:rsidP="00D51889">
      <w:pPr>
        <w:pStyle w:val="Geenafstand"/>
      </w:pPr>
      <w:r>
        <w:t>in uw hand gevangen,</w:t>
      </w:r>
    </w:p>
    <w:p w14:paraId="3DCACAF3" w14:textId="77777777" w:rsidR="00D51889" w:rsidRDefault="00D51889" w:rsidP="00D51889">
      <w:pPr>
        <w:pStyle w:val="Geenafstand"/>
      </w:pPr>
      <w:r>
        <w:t>Here God, hoe duizendvoud</w:t>
      </w:r>
    </w:p>
    <w:p w14:paraId="27D8A49F" w14:textId="77777777" w:rsidR="00D51889" w:rsidRDefault="00D51889" w:rsidP="00D51889">
      <w:pPr>
        <w:pStyle w:val="Geenafstand"/>
      </w:pPr>
      <w:r>
        <w:t>wekt Gij ons verlangen!</w:t>
      </w:r>
    </w:p>
    <w:p w14:paraId="3D302128" w14:textId="77777777" w:rsidR="00D51889" w:rsidRDefault="00D51889" w:rsidP="00D51889">
      <w:pPr>
        <w:pStyle w:val="Geenafstand"/>
      </w:pPr>
      <w:r>
        <w:t>Ach, ons hart</w:t>
      </w:r>
    </w:p>
    <w:p w14:paraId="7A74DA9D" w14:textId="77777777" w:rsidR="00D51889" w:rsidRDefault="00D51889" w:rsidP="00D51889">
      <w:pPr>
        <w:pStyle w:val="Geenafstand"/>
      </w:pPr>
      <w:r>
        <w:t>is verward,</w:t>
      </w:r>
    </w:p>
    <w:p w14:paraId="6FF3A621" w14:textId="77777777" w:rsidR="00D51889" w:rsidRDefault="00D51889" w:rsidP="00D51889">
      <w:pPr>
        <w:pStyle w:val="Geenafstand"/>
      </w:pPr>
      <w:r>
        <w:t>leer het op uw lichte</w:t>
      </w:r>
    </w:p>
    <w:p w14:paraId="71392BCF" w14:textId="77777777" w:rsidR="00D51889" w:rsidRDefault="00D51889" w:rsidP="00D51889">
      <w:pPr>
        <w:pStyle w:val="Geenafstand"/>
      </w:pPr>
      <w:r>
        <w:t>hoge rijk zich richten.</w:t>
      </w:r>
    </w:p>
    <w:p w14:paraId="39528CBA" w14:textId="77777777" w:rsidR="00D51889" w:rsidRDefault="00D51889" w:rsidP="00D51889">
      <w:pPr>
        <w:pStyle w:val="Geenafstand"/>
      </w:pPr>
    </w:p>
    <w:p w14:paraId="2EED7E08" w14:textId="77777777" w:rsidR="00D51889" w:rsidRDefault="00D51889" w:rsidP="00D51889">
      <w:pPr>
        <w:pStyle w:val="Geenafstand"/>
      </w:pPr>
      <w:r>
        <w:t>2</w:t>
      </w:r>
    </w:p>
    <w:p w14:paraId="6808D72A" w14:textId="77777777" w:rsidR="00D51889" w:rsidRDefault="00D51889" w:rsidP="00D51889">
      <w:pPr>
        <w:pStyle w:val="Geenafstand"/>
      </w:pPr>
      <w:r>
        <w:t>Want de lichten die wij zelf</w:t>
      </w:r>
    </w:p>
    <w:p w14:paraId="3633536E" w14:textId="77777777" w:rsidR="00D51889" w:rsidRDefault="00D51889" w:rsidP="00D51889">
      <w:pPr>
        <w:pStyle w:val="Geenafstand"/>
      </w:pPr>
      <w:r>
        <w:t>aan de hemel stelden,</w:t>
      </w:r>
    </w:p>
    <w:p w14:paraId="6A146F63" w14:textId="77777777" w:rsidR="00D51889" w:rsidRDefault="00D51889" w:rsidP="00D51889">
      <w:pPr>
        <w:pStyle w:val="Geenafstand"/>
      </w:pPr>
      <w:proofErr w:type="spellStart"/>
      <w:r>
        <w:t>glinstrend</w:t>
      </w:r>
      <w:proofErr w:type="spellEnd"/>
      <w:r>
        <w:t xml:space="preserve"> in het zwart gewelf,</w:t>
      </w:r>
    </w:p>
    <w:p w14:paraId="2D020D4C" w14:textId="77777777" w:rsidR="00D51889" w:rsidRDefault="00D51889" w:rsidP="00D51889">
      <w:pPr>
        <w:pStyle w:val="Geenafstand"/>
      </w:pPr>
      <w:r>
        <w:t>sterren, ongetelde, -</w:t>
      </w:r>
    </w:p>
    <w:p w14:paraId="42C4D867" w14:textId="77777777" w:rsidR="00D51889" w:rsidRDefault="00D51889" w:rsidP="00D51889">
      <w:pPr>
        <w:pStyle w:val="Geenafstand"/>
      </w:pPr>
      <w:r>
        <w:t>al hun glans</w:t>
      </w:r>
    </w:p>
    <w:p w14:paraId="14AEBF50" w14:textId="77777777" w:rsidR="00D51889" w:rsidRDefault="00D51889" w:rsidP="00D51889">
      <w:pPr>
        <w:pStyle w:val="Geenafstand"/>
      </w:pPr>
      <w:r>
        <w:t>dooft nochtans,</w:t>
      </w:r>
    </w:p>
    <w:p w14:paraId="0EEE1604" w14:textId="77777777" w:rsidR="00D51889" w:rsidRDefault="00D51889" w:rsidP="00D51889">
      <w:pPr>
        <w:pStyle w:val="Geenafstand"/>
      </w:pPr>
      <w:r>
        <w:t>dan is heel ons leven</w:t>
      </w:r>
    </w:p>
    <w:p w14:paraId="5ECF4289" w14:textId="77777777" w:rsidR="00D51889" w:rsidRDefault="00D51889" w:rsidP="00D51889">
      <w:pPr>
        <w:pStyle w:val="Geenafstand"/>
      </w:pPr>
      <w:r>
        <w:t>door de nacht omgeven.</w:t>
      </w:r>
    </w:p>
    <w:p w14:paraId="445ECD64" w14:textId="77777777" w:rsidR="00D51889" w:rsidRDefault="00D51889" w:rsidP="00D51889">
      <w:pPr>
        <w:pStyle w:val="Geenafstand"/>
        <w:sectPr w:rsidR="00D51889" w:rsidSect="00D51889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FABC3FD" w14:textId="77777777" w:rsidR="00D51889" w:rsidRDefault="00D51889" w:rsidP="00D51889">
      <w:pPr>
        <w:pStyle w:val="Geenafstand"/>
      </w:pPr>
      <w:r>
        <w:t>3</w:t>
      </w:r>
    </w:p>
    <w:p w14:paraId="1B8A8B8B" w14:textId="77777777" w:rsidR="00D51889" w:rsidRDefault="00D51889" w:rsidP="00D51889">
      <w:pPr>
        <w:pStyle w:val="Geenafstand"/>
      </w:pPr>
      <w:r>
        <w:t>God, is dan wat U verliet</w:t>
      </w:r>
    </w:p>
    <w:p w14:paraId="2D1803AD" w14:textId="77777777" w:rsidR="00D51889" w:rsidRDefault="00D51889" w:rsidP="00D51889">
      <w:pPr>
        <w:pStyle w:val="Geenafstand"/>
      </w:pPr>
      <w:r>
        <w:t>uit uw hand gevallen?</w:t>
      </w:r>
    </w:p>
    <w:p w14:paraId="0D51D5D3" w14:textId="77777777" w:rsidR="00D51889" w:rsidRDefault="00D51889" w:rsidP="00D51889">
      <w:pPr>
        <w:pStyle w:val="Geenafstand"/>
      </w:pPr>
      <w:r>
        <w:t>Mist Gij onze wereld niet</w:t>
      </w:r>
    </w:p>
    <w:p w14:paraId="1784A831" w14:textId="77777777" w:rsidR="00D51889" w:rsidRDefault="00D51889" w:rsidP="00D51889">
      <w:pPr>
        <w:pStyle w:val="Geenafstand"/>
      </w:pPr>
      <w:r>
        <w:t>bij uw duizendtallen?</w:t>
      </w:r>
    </w:p>
    <w:p w14:paraId="57351D8A" w14:textId="77777777" w:rsidR="00D51889" w:rsidRDefault="00D51889" w:rsidP="00D51889">
      <w:pPr>
        <w:pStyle w:val="Geenafstand"/>
      </w:pPr>
      <w:r>
        <w:t>Blijf niet ver,</w:t>
      </w:r>
    </w:p>
    <w:p w14:paraId="2BBB2AC0" w14:textId="77777777" w:rsidR="00D51889" w:rsidRDefault="00D51889" w:rsidP="00D51889">
      <w:pPr>
        <w:pStyle w:val="Geenafstand"/>
      </w:pPr>
      <w:r>
        <w:t>doe één ster</w:t>
      </w:r>
    </w:p>
    <w:p w14:paraId="4663C5A4" w14:textId="77777777" w:rsidR="00D51889" w:rsidRDefault="00D51889" w:rsidP="00D51889">
      <w:pPr>
        <w:pStyle w:val="Geenafstand"/>
      </w:pPr>
      <w:r>
        <w:t>in de nacht ons gloren,</w:t>
      </w:r>
    </w:p>
    <w:p w14:paraId="7CA1FFC3" w14:textId="77777777" w:rsidR="00D51889" w:rsidRDefault="00D51889" w:rsidP="00D51889">
      <w:pPr>
        <w:pStyle w:val="Geenafstand"/>
      </w:pPr>
      <w:r>
        <w:t>of wij zijn verloren!</w:t>
      </w:r>
    </w:p>
    <w:p w14:paraId="6DDDDE36" w14:textId="77777777" w:rsidR="00D51889" w:rsidRDefault="00D51889" w:rsidP="00D51889">
      <w:pPr>
        <w:pStyle w:val="Geenafstand"/>
      </w:pPr>
    </w:p>
    <w:p w14:paraId="73A2BFEA" w14:textId="77777777" w:rsidR="00D51889" w:rsidRDefault="00D51889" w:rsidP="00D51889">
      <w:pPr>
        <w:pStyle w:val="Geenafstand"/>
      </w:pPr>
      <w:r>
        <w:t>4</w:t>
      </w:r>
    </w:p>
    <w:p w14:paraId="45A96F6A" w14:textId="77777777" w:rsidR="00D51889" w:rsidRDefault="00D51889" w:rsidP="00D51889">
      <w:pPr>
        <w:pStyle w:val="Geenafstand"/>
      </w:pPr>
      <w:r>
        <w:t>Christus, stille vaste ster,</w:t>
      </w:r>
    </w:p>
    <w:p w14:paraId="102415A5" w14:textId="77777777" w:rsidR="00D51889" w:rsidRDefault="00D51889" w:rsidP="00D51889">
      <w:pPr>
        <w:pStyle w:val="Geenafstand"/>
      </w:pPr>
      <w:r>
        <w:t>o Gij licht der lichten,</w:t>
      </w:r>
    </w:p>
    <w:p w14:paraId="535F1024" w14:textId="77777777" w:rsidR="00D51889" w:rsidRDefault="00D51889" w:rsidP="00D51889">
      <w:pPr>
        <w:pStyle w:val="Geenafstand"/>
      </w:pPr>
      <w:r>
        <w:t>waarnaar wij van her en der</w:t>
      </w:r>
    </w:p>
    <w:p w14:paraId="00FB0D93" w14:textId="77777777" w:rsidR="00D51889" w:rsidRDefault="00D51889" w:rsidP="00D51889">
      <w:pPr>
        <w:pStyle w:val="Geenafstand"/>
      </w:pPr>
      <w:r>
        <w:t>onze schreden richten, -</w:t>
      </w:r>
    </w:p>
    <w:p w14:paraId="3A44615F" w14:textId="77777777" w:rsidR="00D51889" w:rsidRDefault="00D51889" w:rsidP="00D51889">
      <w:pPr>
        <w:pStyle w:val="Geenafstand"/>
      </w:pPr>
      <w:r>
        <w:t>geef ons moed;</w:t>
      </w:r>
    </w:p>
    <w:p w14:paraId="6C58505A" w14:textId="77777777" w:rsidR="00D51889" w:rsidRDefault="00D51889" w:rsidP="00D51889">
      <w:pPr>
        <w:pStyle w:val="Geenafstand"/>
      </w:pPr>
      <w:r>
        <w:t>'t is ons goed</w:t>
      </w:r>
    </w:p>
    <w:p w14:paraId="130F8602" w14:textId="77777777" w:rsidR="00D51889" w:rsidRDefault="00D51889" w:rsidP="00D51889">
      <w:pPr>
        <w:pStyle w:val="Geenafstand"/>
      </w:pPr>
      <w:r>
        <w:t>U te zien, Getrouwe,</w:t>
      </w:r>
    </w:p>
    <w:p w14:paraId="5D10506B" w14:textId="5594B133" w:rsidR="00B86FBF" w:rsidRDefault="00D51889" w:rsidP="00D51889">
      <w:pPr>
        <w:pStyle w:val="Geenafstand"/>
        <w:rPr>
          <w:b/>
          <w:bCs/>
        </w:rPr>
      </w:pPr>
      <w:r>
        <w:t>uw hoog rijk te aanschouwen.</w:t>
      </w:r>
    </w:p>
    <w:p w14:paraId="03FA4355" w14:textId="77777777" w:rsidR="00D51889" w:rsidRDefault="00D51889" w:rsidP="008A1E5B">
      <w:pPr>
        <w:pStyle w:val="Geenafstand"/>
        <w:rPr>
          <w:b/>
          <w:bCs/>
        </w:rPr>
        <w:sectPr w:rsidR="00D51889" w:rsidSect="00D51889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7202BCD" w14:textId="3FF2BF3F" w:rsidR="00807014" w:rsidRPr="00385CE5" w:rsidRDefault="005411E3" w:rsidP="008A1E5B">
      <w:pPr>
        <w:pStyle w:val="Geenafstand"/>
      </w:pPr>
      <w:r w:rsidRPr="00F90AD4">
        <w:rPr>
          <w:b/>
          <w:bCs/>
        </w:rPr>
        <w:t xml:space="preserve">Zegen </w:t>
      </w:r>
    </w:p>
    <w:sectPr w:rsidR="00807014" w:rsidRPr="00385CE5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3F0E0" w14:textId="77777777" w:rsidR="007E2B6B" w:rsidRDefault="007E2B6B" w:rsidP="00C05C51">
      <w:pPr>
        <w:spacing w:after="0" w:line="240" w:lineRule="auto"/>
      </w:pPr>
      <w:r>
        <w:separator/>
      </w:r>
    </w:p>
  </w:endnote>
  <w:endnote w:type="continuationSeparator" w:id="0">
    <w:p w14:paraId="4ACE045C" w14:textId="77777777" w:rsidR="007E2B6B" w:rsidRDefault="007E2B6B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339142"/>
      <w:docPartObj>
        <w:docPartGallery w:val="Page Numbers (Bottom of Page)"/>
        <w:docPartUnique/>
      </w:docPartObj>
    </w:sdtPr>
    <w:sdtContent>
      <w:p w14:paraId="195FA5F2" w14:textId="7C5BBCC5" w:rsidR="00C05C51" w:rsidRDefault="00DD7F85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759AD98" wp14:editId="6D30C80F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432972027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656CA5" w14:textId="77777777" w:rsidR="00DD7F85" w:rsidRDefault="00DD7F85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1759AD98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66656CA5" w14:textId="77777777" w:rsidR="00DD7F85" w:rsidRDefault="00DD7F85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ED7D31" w:themeColor="accent2"/>
                          </w:rPr>
                          <w:t>2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1FC79" w14:textId="77777777" w:rsidR="007E2B6B" w:rsidRDefault="007E2B6B" w:rsidP="00C05C51">
      <w:pPr>
        <w:spacing w:after="0" w:line="240" w:lineRule="auto"/>
      </w:pPr>
      <w:r>
        <w:separator/>
      </w:r>
    </w:p>
  </w:footnote>
  <w:footnote w:type="continuationSeparator" w:id="0">
    <w:p w14:paraId="2E0212A5" w14:textId="77777777" w:rsidR="007E2B6B" w:rsidRDefault="007E2B6B" w:rsidP="00C05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60D13"/>
    <w:multiLevelType w:val="hybridMultilevel"/>
    <w:tmpl w:val="680CF1E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26A2F"/>
    <w:multiLevelType w:val="hybridMultilevel"/>
    <w:tmpl w:val="B6C89748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31FB1"/>
    <w:multiLevelType w:val="hybridMultilevel"/>
    <w:tmpl w:val="F8B28E9C"/>
    <w:lvl w:ilvl="0" w:tplc="0413000B">
      <w:start w:val="1"/>
      <w:numFmt w:val="bullet"/>
      <w:lvlText w:val=""/>
      <w:lvlJc w:val="left"/>
      <w:pPr>
        <w:ind w:left="3195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3" w15:restartNumberingAfterBreak="0">
    <w:nsid w:val="457F5B39"/>
    <w:multiLevelType w:val="hybridMultilevel"/>
    <w:tmpl w:val="7EE8206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91063F"/>
    <w:multiLevelType w:val="hybridMultilevel"/>
    <w:tmpl w:val="A634866A"/>
    <w:lvl w:ilvl="0" w:tplc="A41404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956350">
    <w:abstractNumId w:val="5"/>
  </w:num>
  <w:num w:numId="2" w16cid:durableId="134414747">
    <w:abstractNumId w:val="4"/>
  </w:num>
  <w:num w:numId="3" w16cid:durableId="1488476183">
    <w:abstractNumId w:val="2"/>
  </w:num>
  <w:num w:numId="4" w16cid:durableId="391738109">
    <w:abstractNumId w:val="1"/>
  </w:num>
  <w:num w:numId="5" w16cid:durableId="1264267118">
    <w:abstractNumId w:val="3"/>
  </w:num>
  <w:num w:numId="6" w16cid:durableId="1816679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NqoFAH5WflItAAAA"/>
  </w:docVars>
  <w:rsids>
    <w:rsidRoot w:val="005411E3"/>
    <w:rsid w:val="00001A53"/>
    <w:rsid w:val="00015563"/>
    <w:rsid w:val="00035081"/>
    <w:rsid w:val="00054854"/>
    <w:rsid w:val="000575E2"/>
    <w:rsid w:val="000666E7"/>
    <w:rsid w:val="000704B1"/>
    <w:rsid w:val="000774E9"/>
    <w:rsid w:val="0008694C"/>
    <w:rsid w:val="000A4078"/>
    <w:rsid w:val="000B3C57"/>
    <w:rsid w:val="000B5F4D"/>
    <w:rsid w:val="000C395C"/>
    <w:rsid w:val="000E7FDD"/>
    <w:rsid w:val="000F2AF9"/>
    <w:rsid w:val="000F500F"/>
    <w:rsid w:val="0011719A"/>
    <w:rsid w:val="00146DB0"/>
    <w:rsid w:val="0014795B"/>
    <w:rsid w:val="00162125"/>
    <w:rsid w:val="00162BC5"/>
    <w:rsid w:val="001824FD"/>
    <w:rsid w:val="00195F94"/>
    <w:rsid w:val="001A1011"/>
    <w:rsid w:val="002158CD"/>
    <w:rsid w:val="00226887"/>
    <w:rsid w:val="00261D1D"/>
    <w:rsid w:val="00262C8B"/>
    <w:rsid w:val="00263B9A"/>
    <w:rsid w:val="00273760"/>
    <w:rsid w:val="00277901"/>
    <w:rsid w:val="00283AE1"/>
    <w:rsid w:val="00293CA5"/>
    <w:rsid w:val="002A2C5E"/>
    <w:rsid w:val="002B4A3C"/>
    <w:rsid w:val="002C4CF2"/>
    <w:rsid w:val="002D0C3E"/>
    <w:rsid w:val="002D79F0"/>
    <w:rsid w:val="00303443"/>
    <w:rsid w:val="00317057"/>
    <w:rsid w:val="00341630"/>
    <w:rsid w:val="003638A1"/>
    <w:rsid w:val="003654F6"/>
    <w:rsid w:val="00373280"/>
    <w:rsid w:val="00381EE2"/>
    <w:rsid w:val="00385CE5"/>
    <w:rsid w:val="00392C3E"/>
    <w:rsid w:val="0039625D"/>
    <w:rsid w:val="003976B8"/>
    <w:rsid w:val="003B76F8"/>
    <w:rsid w:val="003C0362"/>
    <w:rsid w:val="003C731D"/>
    <w:rsid w:val="003D3598"/>
    <w:rsid w:val="003D66EF"/>
    <w:rsid w:val="003F5785"/>
    <w:rsid w:val="003F7733"/>
    <w:rsid w:val="0040309B"/>
    <w:rsid w:val="0041120A"/>
    <w:rsid w:val="00413281"/>
    <w:rsid w:val="00416F06"/>
    <w:rsid w:val="00417916"/>
    <w:rsid w:val="00443284"/>
    <w:rsid w:val="00451AE3"/>
    <w:rsid w:val="00453C0B"/>
    <w:rsid w:val="00456094"/>
    <w:rsid w:val="00464494"/>
    <w:rsid w:val="00480858"/>
    <w:rsid w:val="004820F1"/>
    <w:rsid w:val="00487252"/>
    <w:rsid w:val="0049049D"/>
    <w:rsid w:val="0049629F"/>
    <w:rsid w:val="004B5B2E"/>
    <w:rsid w:val="004C5B21"/>
    <w:rsid w:val="004E7411"/>
    <w:rsid w:val="00500826"/>
    <w:rsid w:val="00523BAD"/>
    <w:rsid w:val="005270BC"/>
    <w:rsid w:val="00533770"/>
    <w:rsid w:val="005411E3"/>
    <w:rsid w:val="005512E1"/>
    <w:rsid w:val="005549A7"/>
    <w:rsid w:val="005673C3"/>
    <w:rsid w:val="00570376"/>
    <w:rsid w:val="00574FB5"/>
    <w:rsid w:val="00577672"/>
    <w:rsid w:val="005824CB"/>
    <w:rsid w:val="005B0D84"/>
    <w:rsid w:val="005B18A3"/>
    <w:rsid w:val="005E4208"/>
    <w:rsid w:val="005E5728"/>
    <w:rsid w:val="005F468C"/>
    <w:rsid w:val="006152E3"/>
    <w:rsid w:val="0061537D"/>
    <w:rsid w:val="00616069"/>
    <w:rsid w:val="006216DB"/>
    <w:rsid w:val="00621F25"/>
    <w:rsid w:val="00624049"/>
    <w:rsid w:val="00631EA9"/>
    <w:rsid w:val="006D1719"/>
    <w:rsid w:val="00714176"/>
    <w:rsid w:val="00735793"/>
    <w:rsid w:val="00742D67"/>
    <w:rsid w:val="00751A08"/>
    <w:rsid w:val="0076102A"/>
    <w:rsid w:val="00762F6F"/>
    <w:rsid w:val="007877AF"/>
    <w:rsid w:val="007A3917"/>
    <w:rsid w:val="007A4189"/>
    <w:rsid w:val="007B3DAF"/>
    <w:rsid w:val="007D4AF8"/>
    <w:rsid w:val="007E2B6B"/>
    <w:rsid w:val="00807014"/>
    <w:rsid w:val="0082719E"/>
    <w:rsid w:val="00831906"/>
    <w:rsid w:val="00835F1B"/>
    <w:rsid w:val="0084034C"/>
    <w:rsid w:val="00841629"/>
    <w:rsid w:val="00852E7A"/>
    <w:rsid w:val="008672F5"/>
    <w:rsid w:val="0088192C"/>
    <w:rsid w:val="00890796"/>
    <w:rsid w:val="008A1E5B"/>
    <w:rsid w:val="008A3B4A"/>
    <w:rsid w:val="008B678C"/>
    <w:rsid w:val="008C76D8"/>
    <w:rsid w:val="008D6D90"/>
    <w:rsid w:val="008E54BD"/>
    <w:rsid w:val="00925258"/>
    <w:rsid w:val="00931869"/>
    <w:rsid w:val="009670C0"/>
    <w:rsid w:val="009935D7"/>
    <w:rsid w:val="009A51AB"/>
    <w:rsid w:val="009A6E37"/>
    <w:rsid w:val="009C57F0"/>
    <w:rsid w:val="009D5A39"/>
    <w:rsid w:val="009E145E"/>
    <w:rsid w:val="009F0B56"/>
    <w:rsid w:val="00A13DD9"/>
    <w:rsid w:val="00A320D4"/>
    <w:rsid w:val="00A543A5"/>
    <w:rsid w:val="00A73E49"/>
    <w:rsid w:val="00A83C5A"/>
    <w:rsid w:val="00A846F3"/>
    <w:rsid w:val="00AB3C78"/>
    <w:rsid w:val="00AD3DF8"/>
    <w:rsid w:val="00AE37B1"/>
    <w:rsid w:val="00AF390D"/>
    <w:rsid w:val="00B56476"/>
    <w:rsid w:val="00B57CF8"/>
    <w:rsid w:val="00B64957"/>
    <w:rsid w:val="00B720C9"/>
    <w:rsid w:val="00B73815"/>
    <w:rsid w:val="00B86FBF"/>
    <w:rsid w:val="00BA042E"/>
    <w:rsid w:val="00BC004B"/>
    <w:rsid w:val="00BD32BA"/>
    <w:rsid w:val="00BD5911"/>
    <w:rsid w:val="00BE2DD7"/>
    <w:rsid w:val="00BE7B14"/>
    <w:rsid w:val="00BF2D19"/>
    <w:rsid w:val="00C05C51"/>
    <w:rsid w:val="00C062A9"/>
    <w:rsid w:val="00C12D99"/>
    <w:rsid w:val="00C20902"/>
    <w:rsid w:val="00C2108D"/>
    <w:rsid w:val="00C25384"/>
    <w:rsid w:val="00C305A6"/>
    <w:rsid w:val="00C73D49"/>
    <w:rsid w:val="00C858AE"/>
    <w:rsid w:val="00C87549"/>
    <w:rsid w:val="00C929E7"/>
    <w:rsid w:val="00C9568C"/>
    <w:rsid w:val="00C96A7D"/>
    <w:rsid w:val="00CE3968"/>
    <w:rsid w:val="00CF28E7"/>
    <w:rsid w:val="00D11D73"/>
    <w:rsid w:val="00D13F1E"/>
    <w:rsid w:val="00D20A71"/>
    <w:rsid w:val="00D25DD8"/>
    <w:rsid w:val="00D407CE"/>
    <w:rsid w:val="00D50AC0"/>
    <w:rsid w:val="00D51889"/>
    <w:rsid w:val="00D62E04"/>
    <w:rsid w:val="00D7292D"/>
    <w:rsid w:val="00D841F5"/>
    <w:rsid w:val="00D93176"/>
    <w:rsid w:val="00D96D82"/>
    <w:rsid w:val="00DA1E3F"/>
    <w:rsid w:val="00DB0C9F"/>
    <w:rsid w:val="00DB4D8D"/>
    <w:rsid w:val="00DC0F6A"/>
    <w:rsid w:val="00DD3A4E"/>
    <w:rsid w:val="00DD7F85"/>
    <w:rsid w:val="00DE1BCB"/>
    <w:rsid w:val="00E046C6"/>
    <w:rsid w:val="00E0585E"/>
    <w:rsid w:val="00E1338D"/>
    <w:rsid w:val="00E40264"/>
    <w:rsid w:val="00E4422B"/>
    <w:rsid w:val="00E86B98"/>
    <w:rsid w:val="00E93782"/>
    <w:rsid w:val="00E95678"/>
    <w:rsid w:val="00EA5071"/>
    <w:rsid w:val="00EB225C"/>
    <w:rsid w:val="00ED2075"/>
    <w:rsid w:val="00ED70CE"/>
    <w:rsid w:val="00EE078E"/>
    <w:rsid w:val="00EF36D8"/>
    <w:rsid w:val="00EF6495"/>
    <w:rsid w:val="00EF783A"/>
    <w:rsid w:val="00F1035C"/>
    <w:rsid w:val="00F24553"/>
    <w:rsid w:val="00F45338"/>
    <w:rsid w:val="00F50890"/>
    <w:rsid w:val="00F81CA5"/>
    <w:rsid w:val="00F8493E"/>
    <w:rsid w:val="00F90186"/>
    <w:rsid w:val="00F90AD4"/>
    <w:rsid w:val="00FA7067"/>
    <w:rsid w:val="00FD077D"/>
    <w:rsid w:val="00FD6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574FB5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574FB5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74FB5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574FB5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74FB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799</Words>
  <Characters>4396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 Agterhuis</dc:creator>
  <cp:keywords/>
  <dc:description/>
  <cp:lastModifiedBy>Regine Agterhuis</cp:lastModifiedBy>
  <cp:revision>7</cp:revision>
  <cp:lastPrinted>2023-04-14T17:32:00Z</cp:lastPrinted>
  <dcterms:created xsi:type="dcterms:W3CDTF">2023-08-25T08:30:00Z</dcterms:created>
  <dcterms:modified xsi:type="dcterms:W3CDTF">2023-08-25T14:12:00Z</dcterms:modified>
</cp:coreProperties>
</file>